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FDF10" w14:textId="1788469A" w:rsidR="0077136E" w:rsidRDefault="00B2491E">
      <w:r>
        <w:rPr>
          <w:noProof/>
        </w:rPr>
        <mc:AlternateContent>
          <mc:Choice Requires="wps">
            <w:drawing>
              <wp:anchor distT="0" distB="0" distL="114300" distR="114300" simplePos="0" relativeHeight="251661312" behindDoc="0" locked="0" layoutInCell="1" allowOverlap="1" wp14:anchorId="3072F5AA" wp14:editId="019018B1">
                <wp:simplePos x="0" y="0"/>
                <wp:positionH relativeFrom="column">
                  <wp:posOffset>3911600</wp:posOffset>
                </wp:positionH>
                <wp:positionV relativeFrom="paragraph">
                  <wp:posOffset>1193800</wp:posOffset>
                </wp:positionV>
                <wp:extent cx="3488055" cy="8111946"/>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488055" cy="8111946"/>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2BED9532" w14:textId="77777777" w:rsidR="00D57A20" w:rsidRPr="00A700BF" w:rsidRDefault="00D57A20" w:rsidP="00F060EF">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674A2EFC" w:rsidR="00B71A25" w:rsidRPr="00991AC6" w:rsidRDefault="00E14557" w:rsidP="00F060EF">
                            <w:pPr>
                              <w:pStyle w:val="Heading2"/>
                              <w:spacing w:line="276" w:lineRule="auto"/>
                              <w:suppressOverlap/>
                              <w:jc w:val="both"/>
                              <w:rPr>
                                <w:rFonts w:ascii="Helvetica" w:hAnsi="Helvetica"/>
                                <w:b/>
                                <w:bCs/>
                                <w:caps w:val="0"/>
                                <w:kern w:val="0"/>
                                <w:sz w:val="16"/>
                                <w:szCs w:val="16"/>
                              </w:rPr>
                            </w:pPr>
                            <w:bookmarkStart w:id="0" w:name="OLE_LINK5"/>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bookmarkEnd w:id="0"/>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7"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046A24C2"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FE2951">
                              <w:rPr>
                                <w:rFonts w:ascii="Helvetica Light" w:hAnsi="Helvetica Light"/>
                                <w:color w:val="000000" w:themeColor="text1"/>
                                <w:sz w:val="16"/>
                                <w:szCs w:val="16"/>
                              </w:rPr>
                              <w:t xml:space="preserve">Expo, </w:t>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72F5AA" id="_x0000_t202" coordsize="21600,21600" o:spt="202" path="m,l,21600r21600,l21600,xe">
                <v:stroke joinstyle="miter"/>
                <v:path gradientshapeok="t" o:connecttype="rect"/>
              </v:shapetype>
              <v:shape id="Text Box 3" o:spid="_x0000_s1026" type="#_x0000_t202" style="position:absolute;margin-left:308pt;margin-top:94pt;width:274.65pt;height:63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fEyGYwIAADUFAAAOAAAAZHJzL2Uyb0RvYy54bWysVE1v2zAMvQ/YfxB0Xx13SZcGcYosRYcB&#13;&#10;QVssHXpWZKkxJouaxMTOfn0p2UmzbpcOu9gUv0Q+Pmp61daG7ZQPFdiC52cDzpSVUFb2qeDfH24+&#13;&#10;jDkLKGwpDFhV8L0K/Gr2/t20cRN1DhswpfKMktgwaVzBN4hukmVBblQtwhk4ZcmowdcC6eifstKL&#13;&#10;hrLXJjsfDC6yBnzpPEgVAmmvOyOfpfxaK4l3WgeFzBScasP09em7jt9sNhWTJy/cppJ9GeIfqqhF&#13;&#10;ZenSY6prgYJtffVHqrqSHgJoPJNQZ6B1JVXqgbrJB6+6WW2EU6kXAie4I0zh/6WVt7uVu/cM28/Q&#13;&#10;0gAjII0Lk0DK2E+rfR3/VCkjO0G4P8KmWmSSlB+H4/FgNOJMkm2c5/nl8CLmyV7CnQ/4RUHNolBw&#13;&#10;T3NJcIndMmDnenCJt1m4qYxJszH2NwXl7DQqDbePfqk4Sbg3KkYZ+01pVpWp8KhItFIL49lOECGE&#13;&#10;lMpi6jnlJe/openutwT2/jG0q+otwceIdDNYPAbXlQWfUHpVdvnjULLu/Anqk76jiO267Se5hnJP&#13;&#10;A/bQcT84eVPREJYi4L3wRHaaKS0w3tFHG2gKDr3E2Qb8r7/poz9xkKycNbQ8BQ8/t8IrzsxXS+y8&#13;&#10;zIfDuG3pMBx9OqeDP7WsTy12Wy+AxpHTU+FkEqM/moOoPdSPtOfzeCuZhJV0d8HxIC6wW2l6J6Sa&#13;&#10;z5MT7ZcTuLQrJ2PqCG+k2EP7KLzreYhE4Vs4rJmYvKJj5xsjLcy3CLpKXI0Ad6j2wNNuJrb370hc&#13;&#10;/tNz8np57WbPAAAA//8DAFBLAwQUAAYACAAAACEAdHsofeIAAAASAQAADwAAAGRycy9kb3ducmV2&#13;&#10;LnhtbExPTU/DMAy9I/EfIiNxY2lhjUrXdEJMXEEMmLRb1nhtReNUTbaWf493gov1rGe/j3I9u16c&#13;&#10;cQydJw3pIgGBVHvbUaPh8+PlLgcRoiFrek+o4QcDrKvrq9IU1k/0judtbASLUCiMhjbGoZAy1C06&#13;&#10;ExZ+QGLu6EdnIq9jI+1oJhZ3vbxPEiWd6YgdWjPgc4v19/bkNHy9Hve7ZfLWbFw2TH5OJLlHqfXt&#13;&#10;zbxZ8XhagYg4x78PuHTg/FBxsIM/kQ2i16BSxYUiE3nO4HKRquwBxIHRUmUZyKqU/6tUvwAAAP//&#13;&#10;AwBQSwECLQAUAAYACAAAACEAtoM4kv4AAADhAQAAEwAAAAAAAAAAAAAAAAAAAAAAW0NvbnRlbnRf&#13;&#10;VHlwZXNdLnhtbFBLAQItABQABgAIAAAAIQA4/SH/1gAAAJQBAAALAAAAAAAAAAAAAAAAAC8BAABf&#13;&#10;cmVscy8ucmVsc1BLAQItABQABgAIAAAAIQARfEyGYwIAADUFAAAOAAAAAAAAAAAAAAAAAC4CAABk&#13;&#10;cnMvZTJvRG9jLnhtbFBLAQItABQABgAIAAAAIQB0eyh94gAAABIBAAAPAAAAAAAAAAAAAAAAAL0E&#13;&#10;AABkcnMvZG93bnJldi54bWxQSwUGAAAAAAQABADzAAAAzAUAAAAA&#13;&#10;" filled="f" stroked="f">
                <v:textbo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2BED9532" w14:textId="77777777" w:rsidR="00D57A20" w:rsidRPr="00A700BF" w:rsidRDefault="00D57A20" w:rsidP="00F060EF">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674A2EFC" w:rsidR="00B71A25" w:rsidRPr="00991AC6" w:rsidRDefault="00E14557" w:rsidP="00F060EF">
                      <w:pPr>
                        <w:pStyle w:val="Heading2"/>
                        <w:spacing w:line="276" w:lineRule="auto"/>
                        <w:suppressOverlap/>
                        <w:jc w:val="both"/>
                        <w:rPr>
                          <w:rFonts w:ascii="Helvetica" w:hAnsi="Helvetica"/>
                          <w:b/>
                          <w:bCs/>
                          <w:caps w:val="0"/>
                          <w:kern w:val="0"/>
                          <w:sz w:val="16"/>
                          <w:szCs w:val="16"/>
                        </w:rPr>
                      </w:pPr>
                      <w:bookmarkStart w:id="1" w:name="OLE_LINK5"/>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bookmarkEnd w:id="1"/>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8"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046A24C2"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FE2951">
                        <w:rPr>
                          <w:rFonts w:ascii="Helvetica Light" w:hAnsi="Helvetica Light"/>
                          <w:color w:val="000000" w:themeColor="text1"/>
                          <w:sz w:val="16"/>
                          <w:szCs w:val="16"/>
                        </w:rPr>
                        <w:t xml:space="preserve">Expo, </w:t>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v:textbox>
                <w10:wrap type="square"/>
              </v:shape>
            </w:pict>
          </mc:Fallback>
        </mc:AlternateContent>
      </w:r>
      <w:r w:rsidR="00556557">
        <w:rPr>
          <w:noProof/>
        </w:rPr>
        <mc:AlternateContent>
          <mc:Choice Requires="wps">
            <w:drawing>
              <wp:anchor distT="0" distB="0" distL="114300" distR="114300" simplePos="0" relativeHeight="251663360" behindDoc="0" locked="0" layoutInCell="1" allowOverlap="1" wp14:anchorId="384BCF1D" wp14:editId="6209460E">
                <wp:simplePos x="0" y="0"/>
                <wp:positionH relativeFrom="column">
                  <wp:posOffset>372110</wp:posOffset>
                </wp:positionH>
                <wp:positionV relativeFrom="paragraph">
                  <wp:posOffset>1184113</wp:posOffset>
                </wp:positionV>
                <wp:extent cx="3462020" cy="8155172"/>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462020" cy="81551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2A74A4AD" w:rsidR="00B14DB2" w:rsidRPr="00CC4A3A" w:rsidRDefault="00B14DB2" w:rsidP="00B14DB2">
                            <w:pPr>
                              <w:spacing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 xml:space="preserve">Software </w:t>
                            </w:r>
                            <w:r w:rsidR="00FE2951">
                              <w:rPr>
                                <w:rStyle w:val="Strong"/>
                                <w:rFonts w:ascii="Helvetica" w:hAnsi="Helvetica"/>
                                <w:color w:val="000000" w:themeColor="text1"/>
                                <w:sz w:val="16"/>
                                <w:szCs w:val="16"/>
                              </w:rPr>
                              <w:t>Consultant</w:t>
                            </w:r>
                          </w:p>
                          <w:p w14:paraId="128A340B" w14:textId="043A4047"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5AFB33F4" w14:textId="34D3101B"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886572">
                              <w:rPr>
                                <w:rFonts w:ascii="Helvetica" w:hAnsi="Helvetica" w:cs="Consolas"/>
                                <w:caps w:val="0"/>
                                <w:color w:val="000000" w:themeColor="text1"/>
                                <w:sz w:val="16"/>
                                <w:szCs w:val="16"/>
                              </w:rPr>
                              <w:t>Present</w:t>
                            </w:r>
                          </w:p>
                          <w:p w14:paraId="731E33C8" w14:textId="2D119002" w:rsidR="00B14DB2" w:rsidRPr="00B14DB2" w:rsidRDefault="00C1086F" w:rsidP="00B14DB2">
                            <w:pPr>
                              <w:rPr>
                                <w:lang w:eastAsia="ja-JP"/>
                              </w:rPr>
                            </w:pPr>
                            <w:r w:rsidRPr="00C1086F">
                              <w:rPr>
                                <w:rFonts w:ascii="Helvetica Light" w:hAnsi="Helvetica Light"/>
                                <w:color w:val="000000" w:themeColor="text1"/>
                                <w:sz w:val="16"/>
                                <w:szCs w:val="16"/>
                              </w:rPr>
                              <w:t>Led and managed a team in developing a new employee portal application for iOS and Android using React Native and Expo, overseeing task assignments, conducting regular code reviews, and ensuring adherence to platform-specific best practices and project timelines</w:t>
                            </w:r>
                            <w:r>
                              <w:rPr>
                                <w:rFonts w:ascii="Helvetica Light" w:hAnsi="Helvetica Light"/>
                                <w:color w:val="000000" w:themeColor="text1"/>
                                <w:sz w:val="16"/>
                                <w:szCs w:val="16"/>
                              </w:rPr>
                              <w:t>.</w:t>
                            </w:r>
                          </w:p>
                          <w:p w14:paraId="709CE8C4" w14:textId="49C08F53"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4E9A8B62" w14:textId="4F02D70A"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r w:rsidR="00FE2951">
                              <w:rPr>
                                <w:rFonts w:ascii="Helvetica Oblique" w:hAnsi="Helvetica Oblique"/>
                                <w:i/>
                                <w:iCs/>
                                <w:color w:val="000000" w:themeColor="text1"/>
                                <w:sz w:val="16"/>
                                <w:szCs w:val="16"/>
                              </w:rPr>
                              <w:t xml:space="preserve"> (</w:t>
                            </w:r>
                            <w:r w:rsidR="00FE2951" w:rsidRPr="00FE2951">
                              <w:rPr>
                                <w:rFonts w:ascii="Helvetica Oblique" w:hAnsi="Helvetica Oblique"/>
                                <w:i/>
                                <w:iCs/>
                                <w:color w:val="000000" w:themeColor="text1"/>
                                <w:sz w:val="16"/>
                                <w:szCs w:val="16"/>
                              </w:rPr>
                              <w:t>Murray Hill, NJ, USA</w:t>
                            </w:r>
                            <w:r w:rsidR="00FE2951">
                              <w:rPr>
                                <w:rFonts w:ascii="Helvetica Oblique" w:hAnsi="Helvetica Oblique"/>
                                <w:i/>
                                <w:iCs/>
                                <w:color w:val="000000" w:themeColor="text1"/>
                                <w:sz w:val="16"/>
                                <w:szCs w:val="16"/>
                              </w:rPr>
                              <w:t>)</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297FFA9D" w14:textId="1D47119D" w:rsidR="001464E9" w:rsidRDefault="00F76944" w:rsidP="00FA7C72">
                            <w:pPr>
                              <w:pStyle w:val="Heading3"/>
                              <w:tabs>
                                <w:tab w:val="left" w:pos="5469"/>
                              </w:tabs>
                              <w:spacing w:before="60"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4FFB556"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w:t>
                            </w:r>
                            <w:r w:rsidR="00FE2951">
                              <w:rPr>
                                <w:rStyle w:val="Strong"/>
                                <w:rFonts w:ascii="Helvetica" w:hAnsi="Helvetica"/>
                                <w:color w:val="000000" w:themeColor="text1"/>
                                <w:sz w:val="16"/>
                                <w:szCs w:val="16"/>
                              </w:rPr>
                              <w:t>ftware Consultant</w:t>
                            </w:r>
                          </w:p>
                          <w:p w14:paraId="58FF42D2" w14:textId="7A0C6AA3" w:rsidR="00B23123" w:rsidRPr="00CC4A3A" w:rsidRDefault="00B23123" w:rsidP="00F060EF">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bookmarkStart w:id="2" w:name="OLE_LINK2"/>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bookmarkEnd w:id="2"/>
                            <w:r w:rsidRPr="00CC4A3A">
                              <w:rPr>
                                <w:rFonts w:ascii="Helvetica" w:hAnsi="Helvetica" w:cs="Consolas"/>
                                <w:color w:val="000000" w:themeColor="text1"/>
                                <w:sz w:val="16"/>
                                <w:szCs w:val="16"/>
                              </w:rPr>
                              <w:t>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bookmarkStart w:id="3" w:name="OLE_LINK1"/>
                            <w:r w:rsidRPr="00CC4A3A">
                              <w:rPr>
                                <w:rStyle w:val="Strong"/>
                                <w:rFonts w:ascii="Helvetica" w:hAnsi="Helvetica"/>
                                <w:color w:val="000000" w:themeColor="text1"/>
                                <w:sz w:val="16"/>
                                <w:szCs w:val="16"/>
                              </w:rPr>
                              <w:t>Software Engineer</w:t>
                            </w:r>
                          </w:p>
                          <w:p w14:paraId="08DEF6EA" w14:textId="17F643DD"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6D55D432" w:rsidR="00CC4A3A" w:rsidRDefault="00A476C8" w:rsidP="007F7BBA">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D626D9"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8</w:t>
                            </w:r>
                            <w:r w:rsidR="00D626D9" w:rsidRPr="00CC4A3A">
                              <w:rPr>
                                <w:rFonts w:ascii="Helvetica" w:hAnsi="Helvetica" w:cs="Consolas"/>
                                <w:color w:val="000000" w:themeColor="text1"/>
                                <w:sz w:val="16"/>
                                <w:szCs w:val="16"/>
                              </w:rPr>
                              <w:t xml:space="preserve"> – </w:t>
                            </w: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r w:rsidR="00AD0F21">
                              <w:rPr>
                                <w:rFonts w:ascii="Helvetica" w:hAnsi="Helvetica" w:cs="Consolas"/>
                                <w:caps w:val="0"/>
                                <w:color w:val="000000" w:themeColor="text1"/>
                                <w:sz w:val="16"/>
                                <w:szCs w:val="16"/>
                              </w:rPr>
                              <w:t>20</w:t>
                            </w:r>
                            <w:r>
                              <w:rPr>
                                <w:rFonts w:ascii="Helvetica" w:hAnsi="Helvetica" w:cs="Consolas"/>
                                <w:caps w:val="0"/>
                                <w:color w:val="000000" w:themeColor="text1"/>
                                <w:sz w:val="16"/>
                                <w:szCs w:val="16"/>
                              </w:rPr>
                              <w:t>19</w:t>
                            </w:r>
                          </w:p>
                          <w:p w14:paraId="31134BA4" w14:textId="16056AA9" w:rsidR="00D626D9" w:rsidRPr="00CC4A3A" w:rsidRDefault="00556557"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556557">
                              <w:rPr>
                                <w:rFonts w:ascii="Helvetica Light" w:hAnsi="Helvetica Light"/>
                                <w:caps w:val="0"/>
                                <w:color w:val="000000" w:themeColor="text1"/>
                                <w:sz w:val="16"/>
                                <w:szCs w:val="16"/>
                              </w:rPr>
                              <w:t>Designed and implemented an administration portal for a patient gateway to efficiently manage and process patient requests, including appointment scheduling, patient complaints, and personal information updates, while integrating an Access Control List (ACL), database connections, and email/SMS notifications for automated patient engagement</w:t>
                            </w:r>
                            <w:r w:rsidR="00D626D9" w:rsidRPr="00CC4A3A">
                              <w:rPr>
                                <w:rFonts w:ascii="Helvetica Light" w:hAnsi="Helvetica Light"/>
                                <w:caps w:val="0"/>
                                <w:color w:val="000000" w:themeColor="text1"/>
                                <w:sz w:val="16"/>
                                <w:szCs w:val="16"/>
                              </w:rPr>
                              <w:t>.</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bookmarkStart w:id="4" w:name="OLE_LINK3"/>
                            <w:bookmarkEnd w:id="3"/>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2B93BB92" w:rsidR="00064DE7" w:rsidRPr="00CC4A3A" w:rsidRDefault="00FA7C72" w:rsidP="007F7BBA">
                            <w:pPr>
                              <w:spacing w:line="276" w:lineRule="auto"/>
                              <w:jc w:val="both"/>
                              <w:rPr>
                                <w:rFonts w:ascii="Helvetica" w:hAnsi="Helvetica"/>
                                <w:i/>
                                <w:iCs/>
                                <w:color w:val="000000" w:themeColor="text1"/>
                                <w:sz w:val="16"/>
                                <w:szCs w:val="16"/>
                              </w:rPr>
                            </w:pPr>
                            <w:r>
                              <w:rPr>
                                <w:rFonts w:ascii="Helvetica" w:hAnsi="Helvetica"/>
                                <w:i/>
                                <w:iCs/>
                                <w:color w:val="000000" w:themeColor="text1"/>
                                <w:sz w:val="16"/>
                                <w:szCs w:val="16"/>
                              </w:rPr>
                              <w:t>Multimedia Startups (</w:t>
                            </w:r>
                            <w:r w:rsidRPr="007F7BBA">
                              <w:rPr>
                                <w:rFonts w:ascii="Helvetica" w:hAnsi="Helvetica"/>
                                <w:i/>
                                <w:iCs/>
                                <w:color w:val="000000" w:themeColor="text1"/>
                                <w:sz w:val="16"/>
                                <w:szCs w:val="16"/>
                              </w:rPr>
                              <w:t>TURBO Studios</w:t>
                            </w:r>
                            <w:r>
                              <w:rPr>
                                <w:rFonts w:ascii="Helvetica" w:hAnsi="Helvetica"/>
                                <w:i/>
                                <w:iCs/>
                                <w:color w:val="000000" w:themeColor="text1"/>
                                <w:sz w:val="16"/>
                                <w:szCs w:val="16"/>
                              </w:rPr>
                              <w:t xml:space="preserve"> &amp; </w:t>
                            </w:r>
                            <w:r w:rsidR="00064DE7" w:rsidRPr="00CC4A3A">
                              <w:rPr>
                                <w:rFonts w:ascii="Helvetica" w:hAnsi="Helvetica"/>
                                <w:i/>
                                <w:iCs/>
                                <w:color w:val="000000" w:themeColor="text1"/>
                                <w:sz w:val="16"/>
                                <w:szCs w:val="16"/>
                              </w:rPr>
                              <w:t>RVEALR</w:t>
                            </w:r>
                            <w:r>
                              <w:rPr>
                                <w:rFonts w:ascii="Helvetica" w:hAnsi="Helvetica"/>
                                <w:i/>
                                <w:iCs/>
                                <w:color w:val="000000" w:themeColor="text1"/>
                                <w:sz w:val="16"/>
                                <w:szCs w:val="16"/>
                              </w:rPr>
                              <w:t xml:space="preserve">, </w:t>
                            </w:r>
                            <w:r w:rsidR="00FE2951">
                              <w:rPr>
                                <w:rFonts w:ascii="Helvetica" w:hAnsi="Helvetica"/>
                                <w:i/>
                                <w:iCs/>
                                <w:color w:val="000000" w:themeColor="text1"/>
                                <w:sz w:val="16"/>
                                <w:szCs w:val="16"/>
                              </w:rPr>
                              <w:t>New York, NY, USA)</w:t>
                            </w:r>
                          </w:p>
                          <w:p w14:paraId="736550FE" w14:textId="7DA4E43E" w:rsidR="00064DE7" w:rsidRPr="00CC4A3A" w:rsidRDefault="00FA7C72"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Pr>
                                <w:rFonts w:ascii="Helvetica" w:hAnsi="Helvetica" w:cs="Consolas"/>
                                <w:caps w:val="0"/>
                                <w:color w:val="000000" w:themeColor="text1"/>
                                <w:sz w:val="16"/>
                                <w:szCs w:val="16"/>
                              </w:rPr>
                              <w:t>September</w:t>
                            </w:r>
                            <w:r w:rsidR="00064DE7"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7</w:t>
                            </w:r>
                            <w:r w:rsidR="00064DE7" w:rsidRPr="00CC4A3A">
                              <w:rPr>
                                <w:rFonts w:ascii="Helvetica" w:hAnsi="Helvetica" w:cs="Consolas"/>
                                <w:color w:val="000000" w:themeColor="text1"/>
                                <w:sz w:val="16"/>
                                <w:szCs w:val="16"/>
                              </w:rPr>
                              <w:t xml:space="preserve"> – </w:t>
                            </w:r>
                            <w:r w:rsidR="00D626D9" w:rsidRPr="00CC4A3A">
                              <w:rPr>
                                <w:rFonts w:ascii="Helvetica" w:hAnsi="Helvetica" w:cs="Consolas"/>
                                <w:caps w:val="0"/>
                                <w:color w:val="000000" w:themeColor="text1"/>
                                <w:sz w:val="16"/>
                                <w:szCs w:val="16"/>
                              </w:rPr>
                              <w:t>May 2018</w:t>
                            </w:r>
                          </w:p>
                          <w:p w14:paraId="1A78AD5B" w14:textId="42FFF8D5" w:rsidR="00D626D9" w:rsidRPr="00CC4A3A" w:rsidRDefault="00FA7C72" w:rsidP="007F7BBA">
                            <w:pPr>
                              <w:pStyle w:val="Heading3"/>
                              <w:spacing w:after="0" w:line="276" w:lineRule="auto"/>
                              <w:suppressOverlap/>
                              <w:jc w:val="both"/>
                              <w:rPr>
                                <w:rFonts w:ascii="Helvetica Light" w:hAnsi="Helvetica Light"/>
                                <w:caps w:val="0"/>
                                <w:color w:val="000000" w:themeColor="text1"/>
                                <w:sz w:val="16"/>
                                <w:szCs w:val="16"/>
                              </w:rPr>
                            </w:pPr>
                            <w:r w:rsidRPr="00FA7C72">
                              <w:rPr>
                                <w:rFonts w:ascii="Helvetica Light" w:hAnsi="Helvetica Light"/>
                                <w:caps w:val="0"/>
                                <w:color w:val="000000" w:themeColor="text1"/>
                                <w:sz w:val="16"/>
                                <w:szCs w:val="16"/>
                              </w:rPr>
                              <w:t xml:space="preserve">Prototyped a client dashboard with a REST API </w:t>
                            </w:r>
                            <w:proofErr w:type="gramStart"/>
                            <w:r w:rsidRPr="00FA7C72">
                              <w:rPr>
                                <w:rFonts w:ascii="Helvetica Light" w:hAnsi="Helvetica Light"/>
                                <w:caps w:val="0"/>
                                <w:color w:val="000000" w:themeColor="text1"/>
                                <w:sz w:val="16"/>
                                <w:szCs w:val="16"/>
                              </w:rPr>
                              <w:t>back-end</w:t>
                            </w:r>
                            <w:proofErr w:type="gramEnd"/>
                            <w:r w:rsidRPr="00FA7C72">
                              <w:rPr>
                                <w:rFonts w:ascii="Helvetica Light" w:hAnsi="Helvetica Light"/>
                                <w:caps w:val="0"/>
                                <w:color w:val="000000" w:themeColor="text1"/>
                                <w:sz w:val="16"/>
                                <w:szCs w:val="16"/>
                              </w:rPr>
                              <w:t xml:space="preserve"> to enable resource management and monitoring, integrated AWS connections into internal admin tools for cloud-based operations, and improved a Spring Framework back-end system by fixing bugs and enhancing performance</w:t>
                            </w:r>
                            <w:r w:rsidR="0026229A" w:rsidRPr="00CC4A3A">
                              <w:rPr>
                                <w:rFonts w:ascii="Helvetica Light" w:hAnsi="Helvetica Light"/>
                                <w:caps w:val="0"/>
                                <w:color w:val="000000" w:themeColor="text1"/>
                                <w:sz w:val="16"/>
                                <w:szCs w:val="16"/>
                              </w:rPr>
                              <w:t>.</w:t>
                            </w:r>
                          </w:p>
                          <w:bookmarkEnd w:id="4"/>
                          <w:p w14:paraId="3C380D1A" w14:textId="77777777" w:rsidR="00A476C8" w:rsidRPr="00CC4A3A" w:rsidRDefault="00A476C8" w:rsidP="00A476C8">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4D5B7104" w14:textId="685E07B4" w:rsidR="00A476C8" w:rsidRPr="00CC4A3A" w:rsidRDefault="00A476C8" w:rsidP="00A476C8">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480B86BC" w14:textId="28701CC1" w:rsidR="00A476C8" w:rsidRDefault="00A476C8" w:rsidP="00A476C8">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Pr>
                                <w:rFonts w:ascii="Helvetica" w:hAnsi="Helvetica" w:cs="Consolas"/>
                                <w:caps w:val="0"/>
                                <w:color w:val="000000" w:themeColor="text1"/>
                                <w:sz w:val="16"/>
                                <w:szCs w:val="16"/>
                              </w:rPr>
                              <w:t>August 2017</w:t>
                            </w:r>
                          </w:p>
                          <w:p w14:paraId="7D3CC3CB" w14:textId="77777777" w:rsidR="00A476C8" w:rsidRPr="00CC4A3A" w:rsidRDefault="00A476C8" w:rsidP="00A476C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 xml:space="preserve">Developed applications for different platforms: Web applications using </w:t>
                            </w:r>
                            <w:proofErr w:type="spellStart"/>
                            <w:r w:rsidRPr="00CC4A3A">
                              <w:rPr>
                                <w:rFonts w:ascii="Helvetica Light" w:hAnsi="Helvetica Light"/>
                                <w:caps w:val="0"/>
                                <w:color w:val="000000" w:themeColor="text1"/>
                                <w:sz w:val="16"/>
                                <w:szCs w:val="16"/>
                              </w:rPr>
                              <w:t>JavaServer</w:t>
                            </w:r>
                            <w:proofErr w:type="spellEnd"/>
                            <w:r w:rsidRPr="00CC4A3A">
                              <w:rPr>
                                <w:rFonts w:ascii="Helvetica Light" w:hAnsi="Helvetica Light"/>
                                <w:caps w:val="0"/>
                                <w:color w:val="000000" w:themeColor="text1"/>
                                <w:sz w:val="16"/>
                                <w:szCs w:val="16"/>
                              </w:rPr>
                              <w:t xml:space="preserve"> Faces, console applications using Java and iOS applications using Objective-C.</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7A591285"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BCF1D" id="Text Box 5" o:spid="_x0000_s1027" type="#_x0000_t202" style="position:absolute;margin-left:29.3pt;margin-top:93.25pt;width:272.6pt;height:64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3LQZAIAADwFAAAOAAAAZHJzL2Uyb0RvYy54bWysVEtv2zAMvg/YfxB0X51kSdsFcYosRYcB&#13;&#10;RVssHXpWZCkxJouaxMTOfn0p2Xks26XDLjLNl8iPHzW5aSrDtsqHEmzO+xc9zpSVUJR2lfPvz3cf&#13;&#10;rjkLKGwhDFiV850K/Gb6/t2kdmM1gDWYQnlGSWwY1y7na0Q3zrIg16oS4QKcsmTU4CuB9OtXWeFF&#13;&#10;Tdkrkw16vcusBl84D1KFQNrb1sinKb/WSuKj1kEhMzmn2jCdPp3LeGbTiRivvHDrUnZliH+oohKl&#13;&#10;pUsPqW4FCrbx5R+pqlJ6CKDxQkKVgdalVKkH6qbfO+tmsRZOpV4InOAOMIX/l1Y+bBfuyTNsPkND&#13;&#10;A4yA1C6MAyljP432VfxSpYzsBOHuAJtqkElSfhxeDnoDMkmyXfdHo/7VIObJjuHOB/yioGJRyLmn&#13;&#10;uSS4xPY+YOu6d4m3WbgrjUmzMfY3BeVsNSoNt4s+Vpwk3BkVo4z9pjQri1R4VCRaqbnxbCuIEEJK&#13;&#10;ZTH1nPKSd/TSdPdbAjv/GNpW9ZbgQ0S6GSwegqvSgk8onZVd/NiXrFt/gvqk7yhis2yo8ZOBLqHY&#13;&#10;0Zw9tCsQnLwraRb3IuCT8MR5mh/tMT7SoQ3UOYdO4mwN/tff9NGfqEhWzmraoZyHnxvhFWfmqyWS&#13;&#10;fuoPh3Hp0s9wdBU54k8ty1OL3VRzoKn06cVwMonRH81e1B6qF1r3WbyVTMJKujvnuBfn2G42PRdS&#13;&#10;zWbJidbMCby3Cydj6ohyZNpz8yK86+iIxOQH2G+bGJ+xsvWNkRZmGwRdJspGnFtUO/xpRRPpu+ck&#13;&#10;vgGn/8nr+OhNXwEAAP//AwBQSwMEFAAGAAgAAAAhALMJJbjhAAAAEAEAAA8AAABkcnMvZG93bnJl&#13;&#10;di54bWxMT01PwzAMvSPxHyIjcWMJYy2lazpNTFxB2wCJW9Z4bUXjVE22ln+PObGLJT8/v49iNblO&#13;&#10;nHEIrScN9zMFAqnytqVaw/v+5S4DEaIhazpPqOEHA6zK66vC5NaPtMXzLtaCRSjkRkMTY59LGaoG&#13;&#10;nQkz3yPx7egHZyKvQy3tYEYWd52cK5VKZ1pih8b0+Nxg9b07OQ0fr8evz4V6qzcu6Uc/KUnuSWp9&#13;&#10;ezNtljzWSxARp/j/AX8dOD+UHOzgT2SD6DQkWcpMxrM0AcGEVD1woQMji0eVgSwLeVmk/AUAAP//&#13;&#10;AwBQSwECLQAUAAYACAAAACEAtoM4kv4AAADhAQAAEwAAAAAAAAAAAAAAAAAAAAAAW0NvbnRlbnRf&#13;&#10;VHlwZXNdLnhtbFBLAQItABQABgAIAAAAIQA4/SH/1gAAAJQBAAALAAAAAAAAAAAAAAAAAC8BAABf&#13;&#10;cmVscy8ucmVsc1BLAQItABQABgAIAAAAIQDKT3LQZAIAADwFAAAOAAAAAAAAAAAAAAAAAC4CAABk&#13;&#10;cnMvZTJvRG9jLnhtbFBLAQItABQABgAIAAAAIQCzCSW44QAAABABAAAPAAAAAAAAAAAAAAAAAL4E&#13;&#10;AABkcnMvZG93bnJldi54bWxQSwUGAAAAAAQABADzAAAAzAUAAAAA&#13;&#10;" filled="f" stroked="f">
                <v:textbo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2A74A4AD" w:rsidR="00B14DB2" w:rsidRPr="00CC4A3A" w:rsidRDefault="00B14DB2" w:rsidP="00B14DB2">
                      <w:pPr>
                        <w:spacing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 xml:space="preserve">Software </w:t>
                      </w:r>
                      <w:r w:rsidR="00FE2951">
                        <w:rPr>
                          <w:rStyle w:val="Strong"/>
                          <w:rFonts w:ascii="Helvetica" w:hAnsi="Helvetica"/>
                          <w:color w:val="000000" w:themeColor="text1"/>
                          <w:sz w:val="16"/>
                          <w:szCs w:val="16"/>
                        </w:rPr>
                        <w:t>Consultant</w:t>
                      </w:r>
                    </w:p>
                    <w:p w14:paraId="128A340B" w14:textId="043A4047"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5AFB33F4" w14:textId="34D3101B"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886572">
                        <w:rPr>
                          <w:rFonts w:ascii="Helvetica" w:hAnsi="Helvetica" w:cs="Consolas"/>
                          <w:caps w:val="0"/>
                          <w:color w:val="000000" w:themeColor="text1"/>
                          <w:sz w:val="16"/>
                          <w:szCs w:val="16"/>
                        </w:rPr>
                        <w:t>Present</w:t>
                      </w:r>
                    </w:p>
                    <w:p w14:paraId="731E33C8" w14:textId="2D119002" w:rsidR="00B14DB2" w:rsidRPr="00B14DB2" w:rsidRDefault="00C1086F" w:rsidP="00B14DB2">
                      <w:pPr>
                        <w:rPr>
                          <w:lang w:eastAsia="ja-JP"/>
                        </w:rPr>
                      </w:pPr>
                      <w:r w:rsidRPr="00C1086F">
                        <w:rPr>
                          <w:rFonts w:ascii="Helvetica Light" w:hAnsi="Helvetica Light"/>
                          <w:color w:val="000000" w:themeColor="text1"/>
                          <w:sz w:val="16"/>
                          <w:szCs w:val="16"/>
                        </w:rPr>
                        <w:t>Led and managed a team in developing a new employee portal application for iOS and Android using React Native and Expo, overseeing task assignments, conducting regular code reviews, and ensuring adherence to platform-specific best practices and project timelines</w:t>
                      </w:r>
                      <w:r>
                        <w:rPr>
                          <w:rFonts w:ascii="Helvetica Light" w:hAnsi="Helvetica Light"/>
                          <w:color w:val="000000" w:themeColor="text1"/>
                          <w:sz w:val="16"/>
                          <w:szCs w:val="16"/>
                        </w:rPr>
                        <w:t>.</w:t>
                      </w:r>
                    </w:p>
                    <w:p w14:paraId="709CE8C4" w14:textId="49C08F53"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Intern</w:t>
                      </w:r>
                    </w:p>
                    <w:p w14:paraId="4E9A8B62" w14:textId="4F02D70A"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r w:rsidR="00FE2951">
                        <w:rPr>
                          <w:rFonts w:ascii="Helvetica Oblique" w:hAnsi="Helvetica Oblique"/>
                          <w:i/>
                          <w:iCs/>
                          <w:color w:val="000000" w:themeColor="text1"/>
                          <w:sz w:val="16"/>
                          <w:szCs w:val="16"/>
                        </w:rPr>
                        <w:t xml:space="preserve"> (</w:t>
                      </w:r>
                      <w:r w:rsidR="00FE2951" w:rsidRPr="00FE2951">
                        <w:rPr>
                          <w:rFonts w:ascii="Helvetica Oblique" w:hAnsi="Helvetica Oblique"/>
                          <w:i/>
                          <w:iCs/>
                          <w:color w:val="000000" w:themeColor="text1"/>
                          <w:sz w:val="16"/>
                          <w:szCs w:val="16"/>
                        </w:rPr>
                        <w:t>Murray Hill, NJ, USA</w:t>
                      </w:r>
                      <w:r w:rsidR="00FE2951">
                        <w:rPr>
                          <w:rFonts w:ascii="Helvetica Oblique" w:hAnsi="Helvetica Oblique"/>
                          <w:i/>
                          <w:iCs/>
                          <w:color w:val="000000" w:themeColor="text1"/>
                          <w:sz w:val="16"/>
                          <w:szCs w:val="16"/>
                        </w:rPr>
                        <w:t>)</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297FFA9D" w14:textId="1D47119D" w:rsidR="001464E9" w:rsidRDefault="00F76944" w:rsidP="00FA7C72">
                      <w:pPr>
                        <w:pStyle w:val="Heading3"/>
                        <w:tabs>
                          <w:tab w:val="left" w:pos="5469"/>
                        </w:tabs>
                        <w:spacing w:before="60"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4FFB556"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w:t>
                      </w:r>
                      <w:r w:rsidR="00FE2951">
                        <w:rPr>
                          <w:rStyle w:val="Strong"/>
                          <w:rFonts w:ascii="Helvetica" w:hAnsi="Helvetica"/>
                          <w:color w:val="000000" w:themeColor="text1"/>
                          <w:sz w:val="16"/>
                          <w:szCs w:val="16"/>
                        </w:rPr>
                        <w:t>ftware Consultant</w:t>
                      </w:r>
                    </w:p>
                    <w:p w14:paraId="58FF42D2" w14:textId="7A0C6AA3" w:rsidR="00B23123" w:rsidRPr="00CC4A3A" w:rsidRDefault="00B23123" w:rsidP="00F060EF">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bookmarkStart w:id="5" w:name="OLE_LINK2"/>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bookmarkEnd w:id="5"/>
                      <w:r w:rsidRPr="00CC4A3A">
                        <w:rPr>
                          <w:rFonts w:ascii="Helvetica" w:hAnsi="Helvetica" w:cs="Consolas"/>
                          <w:color w:val="000000" w:themeColor="text1"/>
                          <w:sz w:val="16"/>
                          <w:szCs w:val="16"/>
                        </w:rPr>
                        <w:t>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bookmarkStart w:id="6" w:name="OLE_LINK1"/>
                      <w:r w:rsidRPr="00CC4A3A">
                        <w:rPr>
                          <w:rStyle w:val="Strong"/>
                          <w:rFonts w:ascii="Helvetica" w:hAnsi="Helvetica"/>
                          <w:color w:val="000000" w:themeColor="text1"/>
                          <w:sz w:val="16"/>
                          <w:szCs w:val="16"/>
                        </w:rPr>
                        <w:t>Software Engineer</w:t>
                      </w:r>
                    </w:p>
                    <w:p w14:paraId="08DEF6EA" w14:textId="17F643DD"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6D55D432" w:rsidR="00CC4A3A" w:rsidRDefault="00A476C8" w:rsidP="007F7BBA">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D626D9"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8</w:t>
                      </w:r>
                      <w:r w:rsidR="00D626D9" w:rsidRPr="00CC4A3A">
                        <w:rPr>
                          <w:rFonts w:ascii="Helvetica" w:hAnsi="Helvetica" w:cs="Consolas"/>
                          <w:color w:val="000000" w:themeColor="text1"/>
                          <w:sz w:val="16"/>
                          <w:szCs w:val="16"/>
                        </w:rPr>
                        <w:t xml:space="preserve"> – </w:t>
                      </w: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r w:rsidR="00AD0F21">
                        <w:rPr>
                          <w:rFonts w:ascii="Helvetica" w:hAnsi="Helvetica" w:cs="Consolas"/>
                          <w:caps w:val="0"/>
                          <w:color w:val="000000" w:themeColor="text1"/>
                          <w:sz w:val="16"/>
                          <w:szCs w:val="16"/>
                        </w:rPr>
                        <w:t>20</w:t>
                      </w:r>
                      <w:r>
                        <w:rPr>
                          <w:rFonts w:ascii="Helvetica" w:hAnsi="Helvetica" w:cs="Consolas"/>
                          <w:caps w:val="0"/>
                          <w:color w:val="000000" w:themeColor="text1"/>
                          <w:sz w:val="16"/>
                          <w:szCs w:val="16"/>
                        </w:rPr>
                        <w:t>19</w:t>
                      </w:r>
                    </w:p>
                    <w:p w14:paraId="31134BA4" w14:textId="16056AA9" w:rsidR="00D626D9" w:rsidRPr="00CC4A3A" w:rsidRDefault="00556557"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556557">
                        <w:rPr>
                          <w:rFonts w:ascii="Helvetica Light" w:hAnsi="Helvetica Light"/>
                          <w:caps w:val="0"/>
                          <w:color w:val="000000" w:themeColor="text1"/>
                          <w:sz w:val="16"/>
                          <w:szCs w:val="16"/>
                        </w:rPr>
                        <w:t>Designed and implemented an administration portal for a patient gateway to efficiently manage and process patient requests, including appointment scheduling, patient complaints, and personal information updates, while integrating an Access Control List (ACL), database connections, and email/SMS notifications for automated patient engagement</w:t>
                      </w:r>
                      <w:r w:rsidR="00D626D9" w:rsidRPr="00CC4A3A">
                        <w:rPr>
                          <w:rFonts w:ascii="Helvetica Light" w:hAnsi="Helvetica Light"/>
                          <w:caps w:val="0"/>
                          <w:color w:val="000000" w:themeColor="text1"/>
                          <w:sz w:val="16"/>
                          <w:szCs w:val="16"/>
                        </w:rPr>
                        <w:t>.</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bookmarkStart w:id="7" w:name="OLE_LINK3"/>
                      <w:bookmarkEnd w:id="6"/>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2B93BB92" w:rsidR="00064DE7" w:rsidRPr="00CC4A3A" w:rsidRDefault="00FA7C72" w:rsidP="007F7BBA">
                      <w:pPr>
                        <w:spacing w:line="276" w:lineRule="auto"/>
                        <w:jc w:val="both"/>
                        <w:rPr>
                          <w:rFonts w:ascii="Helvetica" w:hAnsi="Helvetica"/>
                          <w:i/>
                          <w:iCs/>
                          <w:color w:val="000000" w:themeColor="text1"/>
                          <w:sz w:val="16"/>
                          <w:szCs w:val="16"/>
                        </w:rPr>
                      </w:pPr>
                      <w:r>
                        <w:rPr>
                          <w:rFonts w:ascii="Helvetica" w:hAnsi="Helvetica"/>
                          <w:i/>
                          <w:iCs/>
                          <w:color w:val="000000" w:themeColor="text1"/>
                          <w:sz w:val="16"/>
                          <w:szCs w:val="16"/>
                        </w:rPr>
                        <w:t>Multimedia Startups (</w:t>
                      </w:r>
                      <w:r w:rsidRPr="007F7BBA">
                        <w:rPr>
                          <w:rFonts w:ascii="Helvetica" w:hAnsi="Helvetica"/>
                          <w:i/>
                          <w:iCs/>
                          <w:color w:val="000000" w:themeColor="text1"/>
                          <w:sz w:val="16"/>
                          <w:szCs w:val="16"/>
                        </w:rPr>
                        <w:t>TURBO Studios</w:t>
                      </w:r>
                      <w:r>
                        <w:rPr>
                          <w:rFonts w:ascii="Helvetica" w:hAnsi="Helvetica"/>
                          <w:i/>
                          <w:iCs/>
                          <w:color w:val="000000" w:themeColor="text1"/>
                          <w:sz w:val="16"/>
                          <w:szCs w:val="16"/>
                        </w:rPr>
                        <w:t xml:space="preserve"> &amp; </w:t>
                      </w:r>
                      <w:r w:rsidR="00064DE7" w:rsidRPr="00CC4A3A">
                        <w:rPr>
                          <w:rFonts w:ascii="Helvetica" w:hAnsi="Helvetica"/>
                          <w:i/>
                          <w:iCs/>
                          <w:color w:val="000000" w:themeColor="text1"/>
                          <w:sz w:val="16"/>
                          <w:szCs w:val="16"/>
                        </w:rPr>
                        <w:t>RVEALR</w:t>
                      </w:r>
                      <w:r>
                        <w:rPr>
                          <w:rFonts w:ascii="Helvetica" w:hAnsi="Helvetica"/>
                          <w:i/>
                          <w:iCs/>
                          <w:color w:val="000000" w:themeColor="text1"/>
                          <w:sz w:val="16"/>
                          <w:szCs w:val="16"/>
                        </w:rPr>
                        <w:t xml:space="preserve">, </w:t>
                      </w:r>
                      <w:r w:rsidR="00FE2951">
                        <w:rPr>
                          <w:rFonts w:ascii="Helvetica" w:hAnsi="Helvetica"/>
                          <w:i/>
                          <w:iCs/>
                          <w:color w:val="000000" w:themeColor="text1"/>
                          <w:sz w:val="16"/>
                          <w:szCs w:val="16"/>
                        </w:rPr>
                        <w:t>New York, NY, USA)</w:t>
                      </w:r>
                    </w:p>
                    <w:p w14:paraId="736550FE" w14:textId="7DA4E43E" w:rsidR="00064DE7" w:rsidRPr="00CC4A3A" w:rsidRDefault="00FA7C72"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Pr>
                          <w:rFonts w:ascii="Helvetica" w:hAnsi="Helvetica" w:cs="Consolas"/>
                          <w:caps w:val="0"/>
                          <w:color w:val="000000" w:themeColor="text1"/>
                          <w:sz w:val="16"/>
                          <w:szCs w:val="16"/>
                        </w:rPr>
                        <w:t>September</w:t>
                      </w:r>
                      <w:r w:rsidR="00064DE7"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7</w:t>
                      </w:r>
                      <w:r w:rsidR="00064DE7" w:rsidRPr="00CC4A3A">
                        <w:rPr>
                          <w:rFonts w:ascii="Helvetica" w:hAnsi="Helvetica" w:cs="Consolas"/>
                          <w:color w:val="000000" w:themeColor="text1"/>
                          <w:sz w:val="16"/>
                          <w:szCs w:val="16"/>
                        </w:rPr>
                        <w:t xml:space="preserve"> – </w:t>
                      </w:r>
                      <w:r w:rsidR="00D626D9" w:rsidRPr="00CC4A3A">
                        <w:rPr>
                          <w:rFonts w:ascii="Helvetica" w:hAnsi="Helvetica" w:cs="Consolas"/>
                          <w:caps w:val="0"/>
                          <w:color w:val="000000" w:themeColor="text1"/>
                          <w:sz w:val="16"/>
                          <w:szCs w:val="16"/>
                        </w:rPr>
                        <w:t>May 2018</w:t>
                      </w:r>
                    </w:p>
                    <w:p w14:paraId="1A78AD5B" w14:textId="42FFF8D5" w:rsidR="00D626D9" w:rsidRPr="00CC4A3A" w:rsidRDefault="00FA7C72" w:rsidP="007F7BBA">
                      <w:pPr>
                        <w:pStyle w:val="Heading3"/>
                        <w:spacing w:after="0" w:line="276" w:lineRule="auto"/>
                        <w:suppressOverlap/>
                        <w:jc w:val="both"/>
                        <w:rPr>
                          <w:rFonts w:ascii="Helvetica Light" w:hAnsi="Helvetica Light"/>
                          <w:caps w:val="0"/>
                          <w:color w:val="000000" w:themeColor="text1"/>
                          <w:sz w:val="16"/>
                          <w:szCs w:val="16"/>
                        </w:rPr>
                      </w:pPr>
                      <w:r w:rsidRPr="00FA7C72">
                        <w:rPr>
                          <w:rFonts w:ascii="Helvetica Light" w:hAnsi="Helvetica Light"/>
                          <w:caps w:val="0"/>
                          <w:color w:val="000000" w:themeColor="text1"/>
                          <w:sz w:val="16"/>
                          <w:szCs w:val="16"/>
                        </w:rPr>
                        <w:t xml:space="preserve">Prototyped a client dashboard with a REST API </w:t>
                      </w:r>
                      <w:proofErr w:type="gramStart"/>
                      <w:r w:rsidRPr="00FA7C72">
                        <w:rPr>
                          <w:rFonts w:ascii="Helvetica Light" w:hAnsi="Helvetica Light"/>
                          <w:caps w:val="0"/>
                          <w:color w:val="000000" w:themeColor="text1"/>
                          <w:sz w:val="16"/>
                          <w:szCs w:val="16"/>
                        </w:rPr>
                        <w:t>back-end</w:t>
                      </w:r>
                      <w:proofErr w:type="gramEnd"/>
                      <w:r w:rsidRPr="00FA7C72">
                        <w:rPr>
                          <w:rFonts w:ascii="Helvetica Light" w:hAnsi="Helvetica Light"/>
                          <w:caps w:val="0"/>
                          <w:color w:val="000000" w:themeColor="text1"/>
                          <w:sz w:val="16"/>
                          <w:szCs w:val="16"/>
                        </w:rPr>
                        <w:t xml:space="preserve"> to enable resource management and monitoring, integrated AWS connections into internal admin tools for cloud-based operations, and improved a Spring Framework back-end system by fixing bugs and enhancing performance</w:t>
                      </w:r>
                      <w:r w:rsidR="0026229A" w:rsidRPr="00CC4A3A">
                        <w:rPr>
                          <w:rFonts w:ascii="Helvetica Light" w:hAnsi="Helvetica Light"/>
                          <w:caps w:val="0"/>
                          <w:color w:val="000000" w:themeColor="text1"/>
                          <w:sz w:val="16"/>
                          <w:szCs w:val="16"/>
                        </w:rPr>
                        <w:t>.</w:t>
                      </w:r>
                    </w:p>
                    <w:bookmarkEnd w:id="7"/>
                    <w:p w14:paraId="3C380D1A" w14:textId="77777777" w:rsidR="00A476C8" w:rsidRPr="00CC4A3A" w:rsidRDefault="00A476C8" w:rsidP="00A476C8">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4D5B7104" w14:textId="685E07B4" w:rsidR="00A476C8" w:rsidRPr="00CC4A3A" w:rsidRDefault="00A476C8" w:rsidP="00A476C8">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480B86BC" w14:textId="28701CC1" w:rsidR="00A476C8" w:rsidRDefault="00A476C8" w:rsidP="00A476C8">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Pr>
                          <w:rFonts w:ascii="Helvetica" w:hAnsi="Helvetica" w:cs="Consolas"/>
                          <w:caps w:val="0"/>
                          <w:color w:val="000000" w:themeColor="text1"/>
                          <w:sz w:val="16"/>
                          <w:szCs w:val="16"/>
                        </w:rPr>
                        <w:t>August 2017</w:t>
                      </w:r>
                    </w:p>
                    <w:p w14:paraId="7D3CC3CB" w14:textId="77777777" w:rsidR="00A476C8" w:rsidRPr="00CC4A3A" w:rsidRDefault="00A476C8" w:rsidP="00A476C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 xml:space="preserve">Developed applications for different platforms: Web applications using </w:t>
                      </w:r>
                      <w:proofErr w:type="spellStart"/>
                      <w:r w:rsidRPr="00CC4A3A">
                        <w:rPr>
                          <w:rFonts w:ascii="Helvetica Light" w:hAnsi="Helvetica Light"/>
                          <w:caps w:val="0"/>
                          <w:color w:val="000000" w:themeColor="text1"/>
                          <w:sz w:val="16"/>
                          <w:szCs w:val="16"/>
                        </w:rPr>
                        <w:t>JavaServer</w:t>
                      </w:r>
                      <w:proofErr w:type="spellEnd"/>
                      <w:r w:rsidRPr="00CC4A3A">
                        <w:rPr>
                          <w:rFonts w:ascii="Helvetica Light" w:hAnsi="Helvetica Light"/>
                          <w:caps w:val="0"/>
                          <w:color w:val="000000" w:themeColor="text1"/>
                          <w:sz w:val="16"/>
                          <w:szCs w:val="16"/>
                        </w:rPr>
                        <w:t xml:space="preserve"> Faces, console applications using Java and iOS applications using Objective-C.</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7A591285"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v:textbox>
                <w10:wrap type="square"/>
              </v:shape>
            </w:pict>
          </mc:Fallback>
        </mc:AlternateContent>
      </w:r>
      <w:r w:rsidR="00A476C8">
        <w:rPr>
          <w:noProof/>
        </w:rPr>
        <mc:AlternateContent>
          <mc:Choice Requires="wpg">
            <w:drawing>
              <wp:anchor distT="0" distB="0" distL="114300" distR="114300" simplePos="0" relativeHeight="251667456" behindDoc="0" locked="0" layoutInCell="1" allowOverlap="1" wp14:anchorId="749A1C56" wp14:editId="59D29774">
                <wp:simplePos x="0" y="0"/>
                <wp:positionH relativeFrom="column">
                  <wp:posOffset>5481866</wp:posOffset>
                </wp:positionH>
                <wp:positionV relativeFrom="paragraph">
                  <wp:posOffset>9287510</wp:posOffset>
                </wp:positionV>
                <wp:extent cx="1923729" cy="450215"/>
                <wp:effectExtent l="0" t="0" r="0" b="6985"/>
                <wp:wrapNone/>
                <wp:docPr id="384047117" name="Group 1"/>
                <wp:cNvGraphicFramePr/>
                <a:graphic xmlns:a="http://schemas.openxmlformats.org/drawingml/2006/main">
                  <a:graphicData uri="http://schemas.microsoft.com/office/word/2010/wordprocessingGroup">
                    <wpg:wgp>
                      <wpg:cNvGrpSpPr/>
                      <wpg:grpSpPr>
                        <a:xfrm>
                          <a:off x="0" y="0"/>
                          <a:ext cx="1923729" cy="450215"/>
                          <a:chOff x="0" y="0"/>
                          <a:chExt cx="1923729" cy="450215"/>
                        </a:xfrm>
                      </wpg:grpSpPr>
                      <wps:wsp>
                        <wps:cNvPr id="6" name="Text Box 6"/>
                        <wps:cNvSpPr txBox="1"/>
                        <wps:spPr>
                          <a:xfrm>
                            <a:off x="397824" y="261258"/>
                            <a:ext cx="1525905" cy="1765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AC654D" w14:textId="39ABEE63"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9F024B" w:rsidRPr="00230842">
                                <w:rPr>
                                  <w:rFonts w:ascii="Consolas" w:hAnsi="Consolas" w:cs="Consolas"/>
                                  <w:color w:val="000000" w:themeColor="text1"/>
                                  <w:sz w:val="12"/>
                                  <w:szCs w:val="12"/>
                                </w:rPr>
                                <w:t>.00</w:t>
                              </w:r>
                              <w:r w:rsidR="00F060EF">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 xml:space="preserve"> (</w:t>
                              </w:r>
                              <w:r w:rsidR="00F060EF">
                                <w:rPr>
                                  <w:rFonts w:ascii="Consolas" w:hAnsi="Consolas" w:cs="Consolas"/>
                                  <w:color w:val="000000" w:themeColor="text1"/>
                                  <w:sz w:val="12"/>
                                  <w:szCs w:val="12"/>
                                </w:rPr>
                                <w:t>17</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p>
                            <w:p w14:paraId="3F52C12E" w14:textId="77777777" w:rsidR="00161B52" w:rsidRDefault="00161B52" w:rsidP="00161B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91886" y="17813"/>
                            <a:ext cx="1170305" cy="3930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descr="../Downloads/khalid_alnuaim_resume_qr.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215" cy="450215"/>
                          </a:xfrm>
                          <a:prstGeom prst="rect">
                            <a:avLst/>
                          </a:prstGeom>
                          <a:noFill/>
                          <a:ln>
                            <a:noFill/>
                          </a:ln>
                        </pic:spPr>
                      </pic:pic>
                    </wpg:wgp>
                  </a:graphicData>
                </a:graphic>
                <wp14:sizeRelH relativeFrom="margin">
                  <wp14:pctWidth>0</wp14:pctWidth>
                </wp14:sizeRelH>
              </wp:anchor>
            </w:drawing>
          </mc:Choice>
          <mc:Fallback>
            <w:pict>
              <v:group w14:anchorId="749A1C56" id="Group 1" o:spid="_x0000_s1028" style="position:absolute;margin-left:431.65pt;margin-top:731.3pt;width:151.45pt;height:35.45pt;z-index:251667456;mso-width-relative:margin" coordsize="19237,45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9VXYDGAQAAAkNAAAOAAAAZHJzL2Uyb0RvYy54bWzsV0tv2zgQvi+w/4HQ&#13;&#10;vZYlv4U4hTfZBAWybdBk0WNAU5TFDUWyJG3Z++t3OJLs2AnapovceojCxww583Hmm/HZ+20lyYZb&#13;&#10;J7SaR0mvHxGumM6FWs2jv++v3k0j4jxVOZVa8Xm04y56f/77b2e1yXiqSy1zbgkcolxWm3lUem+y&#13;&#10;OHas5BV1PW24gs1C24p6mNpVnFtaw+mVjNN+fxzX2ubGasadg9XLZjM6x/OLgjP/qSgc90TOI7DN&#13;&#10;49fidxm+8fkZzVaWmlKw1gz6E1ZUVCi4dH/UJfWUrK14dlQlmNVOF77HdBXrohCMow/gTdI/8eba&#13;&#10;6rVBX1ZZvTJ7mADaE5x++lj2cXNtzZ25tYBEbVaABc6CL9vCVuE/WEm2CNluDxnfesJgMZmlg0k6&#13;&#10;iwiDveGonyajBlNWAvDP1Fj557cV4+7a+MiY2kB4uAMC7v8hcFdSwxFYlwECt5aIfB6NI6JoBUF6&#13;&#10;H7z7Q2/JOPgS7gahgBHxW1gGr7t1B4svQDWYTabpMCKASTpO0tG0wWQP2igdzfqjBrRkMh4NMBD3&#13;&#10;vtPMWOevua5IGMwjC3GM4UU3N86DTSDaiYTrlb4SUmIsS3W0AILNCsdkaLWDS43pOPI7yYOWVJ95&#13;&#10;AVDgY4cFTEN+IS3ZUEggyhhXHp3Hc0E6SBVw92sUW/mg2lj1GuW9Bt6sld8rV0JpiyidmJ0/diYX&#13;&#10;jTzg98TvMPTb5RZjIO1edqnzHTy41Q1lOMOuBLzFDXX+llrgCGAT4D3/CT6F1PU80u0oIqW2/760&#13;&#10;HuQhcGE3IjVwzjxyX9fU8ojIDwpCepYMh4GkcDIcTVKY2Kc7y6c7al1daHiVBBjWMBwGeS+7YWF1&#13;&#10;9QXocRFuhS2qGNw9j3w3vPANEwK9Mr5YoBDQkqH+Rt0ZFo4OKIdIu99+oda04eghkD/qLolodhKV&#13;&#10;jWzQVHqx9roQGLIB5wbVFn9I6Ca73jyzJ88ye9K986szO5lOgSggs5PJNBmcJHYy6Q+6xB7MBv0x&#13;&#10;suGvxO6/lJfHdPLGiY0vdQjBX4n91oltBMvgr21aYPSsZH+/uQMtvw782DSI1Q+dUVH7uDbvGiIT&#13;&#10;SyGF32GvCDEYjFKbW8FC2Q6TQ/WHRrWp/rAbLiWwkHPHgCJ7vfhS10pqmrv4saRS5A9UqjUV1YPl&#13;&#10;bl3xh6+2949ZBTboTm3uAPYU7EazR0eUviipWvGFM1DO2yYiPhbH6ZGBSylMKO6BTsO4hQKsOmkB&#13;&#10;X0CzaS8vNQMLlW/6Zcsl9dCsu1IYB+Ui49WS59BifMixSkLRt+wzGIjdhPOWe1ZircUqj+vAZ/sN&#13;&#10;tPhgZHAndBZkWf+lc+ilKBQATP4f6SbbBvKkmXxD+kTrm04Ih2A+Fifst7HNan8bhIb+6RylDr9g&#13;&#10;zv8DAAD//wMAUEsDBAoAAAAAAAAAIQB1SLIgpQEAAKUBAAAUAAAAZHJzL21lZGlhL2ltYWdlMS5w&#13;&#10;bmeJUE5HDQoaCgAAAA1JSERSAAABSgAAAUoBAwAAAEHnhEYAAAAGUExURf///wAAAFXC034AAAFa&#13;&#10;SURBVGiB7ZlLDoUgDEWbuACWxNZZkgsg6ZN+rPKMU2py7wClHJw0hbYSQRAEQdDXxKZOVPdj2goz&#13;&#10;UXFzA5oK1Unp421jQY+h31aBpkF9zTx5mXagaVGq7BEIND2q5rpvQBOj8pC1gwrHXleBZkFNw4kl&#13;&#10;BjcDTYVeN2n62B9XgWZAI/gkFuWe84N02ICmQps+Lc8/UOFfzleg61Ch3KdeTWtAynagmVDPHN2s&#13;&#10;6ePDB4FmQIcT7dAkO0PZelazY4GuRu1OG7Eob7GzzqUZ0OWoTKxyjvTxXlwDzYJKtNnFxl0rNZL8&#13;&#10;RPNKoJlQXavMnvELpZqKNKDL0cumNsaxSUPzr6UIdDkaTnRPbjynlEDToDopRvkvzEfHAl2PRn9e&#13;&#10;2r67O7vFh4CmQz3uzmFuBQNNhE4dj9cwBLoKlYeWZpbiq63udBfQ9WgkJGfwiYHoJXcBugaFIAiC&#13;&#10;oG/oBy/1xWcY3NjfAAAAAElFTkSuQmCCUEsDBBQABgAIAAAAIQBAVOeP5gAAABMBAAAPAAAAZHJz&#13;&#10;L2Rvd25yZXYueG1sTE/JasMwEL0X+g9iCr018lKL4FgOIV1OodCkUHpTrIltYknGUmzn7zs5tZdh&#13;&#10;hvfmLcV6Nh0bcfCtsxLiRQQMbeV0a2sJX4e3pyUwH5TVqnMWJVzRw7q8vytUrt1kP3Hch5qRiPW5&#13;&#10;ktCE0Oec+6pBo/zC9WgJO7nBqEDnUHM9qInETceTKBLcqNaSQ6N63DZYnfcXI+F9UtMmjV/H3fm0&#13;&#10;vf4cso/vXYxSPj7MLysamxWwgHP4+4BbB8oPJQU7uovVnnUSliJNiUrAs0gEsBslFiIBdqQtS9MM&#13;&#10;eFnw/13KX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B9VXYD&#13;&#10;GAQAAAkNAAAOAAAAAAAAAAAAAAAAADoCAABkcnMvZTJvRG9jLnhtbFBLAQItAAoAAAAAAAAAIQB1&#13;&#10;SLIgpQEAAKUBAAAUAAAAAAAAAAAAAAAAAH4GAABkcnMvbWVkaWEvaW1hZ2UxLnBuZ1BLAQItABQA&#13;&#10;BgAIAAAAIQBAVOeP5gAAABMBAAAPAAAAAAAAAAAAAAAAAFUIAABkcnMvZG93bnJldi54bWxQSwEC&#13;&#10;LQAUAAYACAAAACEAqiYOvrwAAAAhAQAAGQAAAAAAAAAAAAAAAABoCQAAZHJzL19yZWxzL2Uyb0Rv&#13;&#10;Yy54bWwucmVsc1BLBQYAAAAABgAGAHwBAABbCgAAAAA=&#13;&#10;">
                <v:shape id="Text Box 6" o:spid="_x0000_s1029" type="#_x0000_t202" style="position:absolute;left:3978;top:2612;width:15259;height:1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14:paraId="46AC654D" w14:textId="39ABEE63"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9F024B" w:rsidRPr="00230842">
                          <w:rPr>
                            <w:rFonts w:ascii="Consolas" w:hAnsi="Consolas" w:cs="Consolas"/>
                            <w:color w:val="000000" w:themeColor="text1"/>
                            <w:sz w:val="12"/>
                            <w:szCs w:val="12"/>
                          </w:rPr>
                          <w:t>.00</w:t>
                        </w:r>
                        <w:r w:rsidR="00F060EF">
                          <w:rPr>
                            <w:rFonts w:ascii="Consolas" w:hAnsi="Consolas" w:cs="Consolas"/>
                            <w:color w:val="000000" w:themeColor="text1"/>
                            <w:sz w:val="12"/>
                            <w:szCs w:val="12"/>
                          </w:rPr>
                          <w:t>2</w:t>
                        </w:r>
                        <w:r w:rsidR="009F024B" w:rsidRPr="00230842">
                          <w:rPr>
                            <w:rFonts w:ascii="Consolas" w:hAnsi="Consolas" w:cs="Consolas"/>
                            <w:color w:val="000000" w:themeColor="text1"/>
                            <w:sz w:val="12"/>
                            <w:szCs w:val="12"/>
                          </w:rPr>
                          <w:t xml:space="preserve"> (</w:t>
                        </w:r>
                        <w:r w:rsidR="00F060EF">
                          <w:rPr>
                            <w:rFonts w:ascii="Consolas" w:hAnsi="Consolas" w:cs="Consolas"/>
                            <w:color w:val="000000" w:themeColor="text1"/>
                            <w:sz w:val="12"/>
                            <w:szCs w:val="12"/>
                          </w:rPr>
                          <w:t>17</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p>
                      <w:p w14:paraId="3F52C12E" w14:textId="77777777" w:rsidR="00161B52" w:rsidRDefault="00161B52" w:rsidP="00161B52"/>
                    </w:txbxContent>
                  </v:textbox>
                </v:shape>
                <v:shape id="Text Box 7" o:spid="_x0000_s1030" type="#_x0000_t202" style="position:absolute;left:3918;top:178;width:11703;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1" type="#_x0000_t75" alt="../Downloads/khalid_alnuaim_resume_qr.jpg" style="position:absolute;width:4502;height:4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qlDyAAAAN8AAAAPAAAAZHJzL2Rvd25yZXYueG1sRI/BasJA&#13;&#10;EIbvgu+wjNCL6KaFqkRXUYvgqVAr4nHMjkkwOxuzq8Y+fedQ6GXgZ/i/mW+2aF2l7tSE0rOB12EC&#13;&#10;ijjztuTcwP57M5iAChHZYuWZDDwpwGLe7cwwtf7BX3TfxVwJhEOKBooY61TrkBXkMAx9TSy7s28c&#13;&#10;RolNrm2DD4G7Sr8lyUg7LFkuFFjTuqDssrs5A5/Jz3O01fnpEFfr/vX9Or4cj2NjXnrtx1TGcgoq&#13;&#10;Uhv/G3+IrTUgD4uPuICe/wIAAP//AwBQSwECLQAUAAYACAAAACEA2+H2y+4AAACFAQAAEwAAAAAA&#13;&#10;AAAAAAAAAAAAAAAAW0NvbnRlbnRfVHlwZXNdLnhtbFBLAQItABQABgAIAAAAIQBa9CxbvwAAABUB&#13;&#10;AAALAAAAAAAAAAAAAAAAAB8BAABfcmVscy8ucmVsc1BLAQItABQABgAIAAAAIQBf0qlDyAAAAN8A&#13;&#10;AAAPAAAAAAAAAAAAAAAAAAcCAABkcnMvZG93bnJldi54bWxQSwUGAAAAAAMAAwC3AAAA/AIAAAAA&#13;&#10;">
                  <v:imagedata r:id="rId10" o:title="khalid_alnuaim_resume_qr"/>
                </v:shape>
              </v:group>
            </w:pict>
          </mc:Fallback>
        </mc:AlternateContent>
      </w:r>
      <w:r w:rsidR="007C76FC">
        <w:rPr>
          <w:noProof/>
        </w:rPr>
        <mc:AlternateContent>
          <mc:Choice Requires="wps">
            <w:drawing>
              <wp:anchor distT="0" distB="0" distL="114300" distR="114300" simplePos="0" relativeHeight="251674624" behindDoc="0" locked="0" layoutInCell="1" allowOverlap="1" wp14:anchorId="169F81FA" wp14:editId="582105E9">
                <wp:simplePos x="0" y="0"/>
                <wp:positionH relativeFrom="column">
                  <wp:posOffset>4922874</wp:posOffset>
                </wp:positionH>
                <wp:positionV relativeFrom="paragraph">
                  <wp:posOffset>404037</wp:posOffset>
                </wp:positionV>
                <wp:extent cx="2711303" cy="8388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711303" cy="8388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81FA" id="Text Box 14" o:spid="_x0000_s1032" type="#_x0000_t202" style="position:absolute;margin-left:387.65pt;margin-top:31.8pt;width:213.5pt;height:6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YPISZQIAADsFAAAOAAAAZHJzL2Uyb0RvYy54bWysVEtv2zAMvg/YfxB0X5xX1yyoU2QpMgwI&#13;&#10;2mLp0LMiS40xWdQkJnb260vJTpp1u3TYRaL45kdSV9dNZdhe+VCCzfmg1+dMWQlFaZ9y/v1h+WHC&#13;&#10;WUBhC2HAqpwfVODXs/fvrmo3VUPYgimUZ+TEhmntcr5FdNMsC3KrKhF64JQloQZfCaSnf8oKL2ry&#13;&#10;Xpls2O9/zGrwhfMgVQjEvWmFfJb8a60k3mkdFDKTc8oN0+nTuYlnNrsS0ycv3LaUXRriH7KoRGkp&#13;&#10;6MnVjUDBdr78w1VVSg8BNPYkVBloXUqVaqBqBv1X1ay3wqlUC4ET3Amm8P/cytv92t17hs1naKiB&#13;&#10;EZDahWkgZqyn0b6KN2XKSE4QHk6wqQaZJObwcjAY9UecSZJNRpPJ6CK6yV6snQ/4RUHFIpFzT21J&#13;&#10;aIn9KmCrelSJwSwsS2NSa4z9jUE+W45Kve2sXxJOFB6MilbGflOalUXKOzLSVKmF8WwvaB6ElMpi&#13;&#10;Kjn5Je2opSn2Www7/WjaZvUW45NFigwWT8ZVacEnlF6lXfw4pqxbfYL6rO5IYrNpqPCcj4/93EBx&#13;&#10;oDZ7aDcgOLksqRcrEfBeeBp56iytMd7RoQ3UOYeO4mwL/tff+FGfJpGknNW0QjkPP3fCK87MV0sz&#13;&#10;+mkwHsedS4/xxeWQHv5csjmX2F21AOrKgD4MJxMZ9dEcSe2heqRtn8eoJBJWUuyc45FcYLvY9FtI&#13;&#10;NZ8nJdoyJ3Bl105G1xHlOGkPzaPwrhtHpEG+heOyiemrqWx1o6WF+Q5Bl2lkI84tqh3+tKFp6Lvf&#13;&#10;JH4B5++k9fLnzZ4BAAD//wMAUEsDBBQABgAIAAAAIQDrvUAy4QAAABABAAAPAAAAZHJzL2Rvd25y&#13;&#10;ZXYueG1sTE/JTsMwEL0j8Q/WIHGjNilJaBqnQlRcQZRF4ubG0yQiHkex24S/Z3qCy2iWN28pN7Pr&#13;&#10;xQnH0HnScLtQIJBqbztqNLy/Pd3cgwjRkDW9J9TwgwE21eVFaQrrJ3rF0y42gkkoFEZDG+NQSBnq&#13;&#10;Fp0JCz8g8e3gR2cij2Mj7WgmJne9TJTKpDMdsUJrBnxssf7eHZ2Gj+fD1+edemm2Lh0mPytJbiW1&#13;&#10;vr6at2suD2sQEef49wHnDOwfKja290eyQfQa8jxdMlRDtsxAnAGJSniz526V5iCrUv4PUv0CAAD/&#13;&#10;/wMAUEsBAi0AFAAGAAgAAAAhALaDOJL+AAAA4QEAABMAAAAAAAAAAAAAAAAAAAAAAFtDb250ZW50&#13;&#10;X1R5cGVzXS54bWxQSwECLQAUAAYACAAAACEAOP0h/9YAAACUAQAACwAAAAAAAAAAAAAAAAAvAQAA&#13;&#10;X3JlbHMvLnJlbHNQSwECLQAUAAYACAAAACEAr2DyEmUCAAA7BQAADgAAAAAAAAAAAAAAAAAuAgAA&#13;&#10;ZHJzL2Uyb0RvYy54bWxQSwECLQAUAAYACAAAACEA671AMuEAAAAQAQAADwAAAAAAAAAAAAAAAAC/&#13;&#10;BAAAZHJzL2Rvd25yZXYueG1sUEsFBgAAAAAEAAQA8wAAAM0FAAAAAA==&#13;&#10;" filled="f" stroked="f">
                <v:textbo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v:textbox>
                <w10:wrap type="square"/>
              </v:shape>
            </w:pict>
          </mc:Fallback>
        </mc:AlternateContent>
      </w:r>
      <w:r w:rsidR="006F15CD">
        <w:rPr>
          <w:noProof/>
        </w:rPr>
        <mc:AlternateContent>
          <mc:Choice Requires="wps">
            <w:drawing>
              <wp:anchor distT="0" distB="0" distL="114300" distR="114300" simplePos="0" relativeHeight="251659264" behindDoc="0" locked="0" layoutInCell="1" allowOverlap="1" wp14:anchorId="3BB59B7E" wp14:editId="05EC981C">
                <wp:simplePos x="0" y="0"/>
                <wp:positionH relativeFrom="column">
                  <wp:posOffset>336550</wp:posOffset>
                </wp:positionH>
                <wp:positionV relativeFrom="paragraph">
                  <wp:posOffset>324646</wp:posOffset>
                </wp:positionV>
                <wp:extent cx="4023995" cy="5791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23995" cy="579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9B7E" id="Text Box 2" o:spid="_x0000_s1033" type="#_x0000_t202" style="position:absolute;margin-left:26.5pt;margin-top:25.55pt;width:316.85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DU0ZQIAADsFAAAOAAAAZHJzL2Uyb0RvYy54bWysVN1v2jAQf5+0/8Hy+xpgsA5EqFgrpklV&#13;&#10;W41OfTaOTaI5Ps8+SNhfv7MTKOv20mkvzuW+73cf86u2NmyvfKjA5nx4MeBMWQlFZbc5//a4eveR&#13;&#10;s4DCFsKAVTk/qMCvFm/fzBs3UyMowRTKM3Jiw6xxOS8R3SzLgixVLcIFOGVJqMHXAunXb7PCi4a8&#13;&#10;1yYbDQYfsgZ84TxIFQJxbzohXyT/WiuJ91oHhczknHLD9Pr0buKbLeZitvXClZXs0xD/kEUtKktB&#13;&#10;T65uBAq289UfrupKegig8UJCnYHWlVSpBqpmOHhRzboUTqVaCJzgTjCF/+dW3u3X7sEzbD9BSw2M&#13;&#10;gDQuzAIxYz2t9nX8UqaM5ATh4QSbapFJYo4Ho/fT6YQzSbLJ5XQ4Srhmz9bOB/ysoGaRyLmntiS0&#13;&#10;xP42IEUk1aNKDGZhVRmTWmPsbwxS7Dgq9ba3fk44UXgwKloZ+1VpVhUp78hIU6WujWd7QfMgpFQW&#13;&#10;U8nJL2lHLU2xX2PY60fTLqvXGJ8sUmSweDKuKws+ofQi7eL7MWXd6RN+Z3VHEttNS4VTN4793EBx&#13;&#10;oDZ76DYgOLmqqBe3IuCD8DTy1FlaY7ynRxtocg49xVkJ/uff+FGfJpGknDW0QjkPP3bCK87MF0sz&#13;&#10;Oh2Ox3Hn0s94ckljwfy5ZHMusbv6GqgrQzoYTiYy6qM5ktpD/UTbvoxRSSSspNg5xyN5jd1i07WQ&#13;&#10;arlMSrRlTuCtXTsZXUeU46Q9tk/Cu34ckQb5Do7LJmYvprLTjZYWljsEXaWRjTh3qPb404amSe6v&#13;&#10;STwB5/9J6/nmLX4BAAD//wMAUEsDBBQABgAIAAAAIQDKXrds4gAAAA4BAAAPAAAAZHJzL2Rvd25y&#13;&#10;ZXYueG1sTI9PT8MwDMXvSHyHyJO4saT7U7au6YSYuILYBhK3rPHaisapmmwt3x5zgost69nP75dv&#13;&#10;R9eKK/ah8aQhmSoQSKW3DVUajofn+xWIEA1Z03pCDd8YYFvc3uQms36gN7zuYyXYhEJmNNQxdpmU&#13;&#10;oazRmTD1HRJrZ987E3nsK2l7M7C5a+VMqVQ60xB/qE2HTzWWX/uL0/D+cv78WKjXaueW3eBHJcmt&#13;&#10;pdZ3k3G34fK4ARFxjH8X8MvA+aHgYCd/IRtEq2E5Z57IPUlAsJ6u0gcQJ15czOYgi1z+xyh+AAAA&#13;&#10;//8DAFBLAQItABQABgAIAAAAIQC2gziS/gAAAOEBAAATAAAAAAAAAAAAAAAAAAAAAABbQ29udGVu&#13;&#10;dF9UeXBlc10ueG1sUEsBAi0AFAAGAAgAAAAhADj9If/WAAAAlAEAAAsAAAAAAAAAAAAAAAAALwEA&#13;&#10;AF9yZWxzLy5yZWxzUEsBAi0AFAAGAAgAAAAhAPiENTRlAgAAOwUAAA4AAAAAAAAAAAAAAAAALgIA&#13;&#10;AGRycy9lMm9Eb2MueG1sUEsBAi0AFAAGAAgAAAAhAMpet2ziAAAADgEAAA8AAAAAAAAAAAAAAAAA&#13;&#10;vwQAAGRycy9kb3ducmV2LnhtbFBLBQYAAAAABAAEAPMAAADOBQAAAAA=&#13;&#10;" filled="f" stroked="f">
                <v:textbo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v:textbox>
              </v:shape>
            </w:pict>
          </mc:Fallback>
        </mc:AlternateContent>
      </w:r>
    </w:p>
    <w:sectPr w:rsidR="0077136E" w:rsidSect="004067DD">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CFE657" w14:textId="77777777" w:rsidR="00717822" w:rsidRDefault="00717822" w:rsidP="004067DD">
      <w:r>
        <w:separator/>
      </w:r>
    </w:p>
  </w:endnote>
  <w:endnote w:type="continuationSeparator" w:id="0">
    <w:p w14:paraId="65243561" w14:textId="77777777" w:rsidR="00717822" w:rsidRDefault="00717822" w:rsidP="0040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Light">
    <w:altName w:val="Calibri"/>
    <w:panose1 w:val="020B0403020202020204"/>
    <w:charset w:val="00"/>
    <w:family w:val="swiss"/>
    <w:pitch w:val="variable"/>
    <w:sig w:usb0="800000AF" w:usb1="4000204A" w:usb2="00000000" w:usb3="00000000" w:csb0="00000001"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Light Oblique">
    <w:altName w:val="Arial Nova Light"/>
    <w:panose1 w:val="020B0403020202020204"/>
    <w:charset w:val="00"/>
    <w:family w:val="swiss"/>
    <w:pitch w:val="variable"/>
    <w:sig w:usb0="800000AF" w:usb1="4000204A" w:usb2="00000000" w:usb3="00000000" w:csb0="00000001" w:csb1="00000000"/>
  </w:font>
  <w:font w:name="Helvetica Oblique">
    <w:altName w:val="Arial"/>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78CA5" w14:textId="77777777" w:rsidR="00717822" w:rsidRDefault="00717822" w:rsidP="004067DD">
      <w:r>
        <w:separator/>
      </w:r>
    </w:p>
  </w:footnote>
  <w:footnote w:type="continuationSeparator" w:id="0">
    <w:p w14:paraId="4EC01D37" w14:textId="77777777" w:rsidR="00717822" w:rsidRDefault="00717822" w:rsidP="004067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autoHyphenation/>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U1MDQ1MzcysTBU0lEKTi0uzszPAykwrAUASZKajCwAAAA="/>
  </w:docVars>
  <w:rsids>
    <w:rsidRoot w:val="008E530E"/>
    <w:rsid w:val="00001983"/>
    <w:rsid w:val="00001D42"/>
    <w:rsid w:val="00017CAA"/>
    <w:rsid w:val="000201E5"/>
    <w:rsid w:val="00036986"/>
    <w:rsid w:val="00064DE7"/>
    <w:rsid w:val="00072871"/>
    <w:rsid w:val="00072BF8"/>
    <w:rsid w:val="000921B3"/>
    <w:rsid w:val="000A2701"/>
    <w:rsid w:val="000A5A90"/>
    <w:rsid w:val="000A68C1"/>
    <w:rsid w:val="000B3145"/>
    <w:rsid w:val="000C4AA8"/>
    <w:rsid w:val="000C7831"/>
    <w:rsid w:val="000D0AB0"/>
    <w:rsid w:val="000D265C"/>
    <w:rsid w:val="000F7F2B"/>
    <w:rsid w:val="00100EE2"/>
    <w:rsid w:val="0011121B"/>
    <w:rsid w:val="001306DE"/>
    <w:rsid w:val="0013539E"/>
    <w:rsid w:val="001464E9"/>
    <w:rsid w:val="00147E81"/>
    <w:rsid w:val="00153A64"/>
    <w:rsid w:val="00161B52"/>
    <w:rsid w:val="001639E9"/>
    <w:rsid w:val="00182958"/>
    <w:rsid w:val="001A415B"/>
    <w:rsid w:val="001B27E9"/>
    <w:rsid w:val="001C22AD"/>
    <w:rsid w:val="001C5EFA"/>
    <w:rsid w:val="001E3958"/>
    <w:rsid w:val="001E4820"/>
    <w:rsid w:val="001F06C8"/>
    <w:rsid w:val="001F352E"/>
    <w:rsid w:val="00230842"/>
    <w:rsid w:val="00237683"/>
    <w:rsid w:val="00246A4D"/>
    <w:rsid w:val="00250188"/>
    <w:rsid w:val="00250F73"/>
    <w:rsid w:val="0025487E"/>
    <w:rsid w:val="002557E5"/>
    <w:rsid w:val="0026229A"/>
    <w:rsid w:val="00273DBF"/>
    <w:rsid w:val="002766A4"/>
    <w:rsid w:val="00285A8B"/>
    <w:rsid w:val="002A532E"/>
    <w:rsid w:val="002B2892"/>
    <w:rsid w:val="002C1F6B"/>
    <w:rsid w:val="002C40C2"/>
    <w:rsid w:val="002C6CA9"/>
    <w:rsid w:val="002D7663"/>
    <w:rsid w:val="0030126F"/>
    <w:rsid w:val="0030149E"/>
    <w:rsid w:val="00304F0C"/>
    <w:rsid w:val="0031495D"/>
    <w:rsid w:val="00321098"/>
    <w:rsid w:val="00323B4D"/>
    <w:rsid w:val="003269E8"/>
    <w:rsid w:val="0034041A"/>
    <w:rsid w:val="00356350"/>
    <w:rsid w:val="00356E17"/>
    <w:rsid w:val="00391D75"/>
    <w:rsid w:val="00395146"/>
    <w:rsid w:val="00396940"/>
    <w:rsid w:val="003A7FDB"/>
    <w:rsid w:val="003C676D"/>
    <w:rsid w:val="003C6888"/>
    <w:rsid w:val="003C7A18"/>
    <w:rsid w:val="003D244A"/>
    <w:rsid w:val="003E34AC"/>
    <w:rsid w:val="003E3CDF"/>
    <w:rsid w:val="00402682"/>
    <w:rsid w:val="00406418"/>
    <w:rsid w:val="004067DD"/>
    <w:rsid w:val="00410300"/>
    <w:rsid w:val="00411E4F"/>
    <w:rsid w:val="004156BF"/>
    <w:rsid w:val="004261DA"/>
    <w:rsid w:val="0043463A"/>
    <w:rsid w:val="00470189"/>
    <w:rsid w:val="00480594"/>
    <w:rsid w:val="00491856"/>
    <w:rsid w:val="00491967"/>
    <w:rsid w:val="00494A08"/>
    <w:rsid w:val="00494F34"/>
    <w:rsid w:val="00495C84"/>
    <w:rsid w:val="004A5EE8"/>
    <w:rsid w:val="004C3A99"/>
    <w:rsid w:val="004C5CEC"/>
    <w:rsid w:val="004E5191"/>
    <w:rsid w:val="00516F67"/>
    <w:rsid w:val="00537B68"/>
    <w:rsid w:val="00540610"/>
    <w:rsid w:val="00540FA9"/>
    <w:rsid w:val="00541344"/>
    <w:rsid w:val="005552C2"/>
    <w:rsid w:val="00555B18"/>
    <w:rsid w:val="00556557"/>
    <w:rsid w:val="005604F9"/>
    <w:rsid w:val="005622B7"/>
    <w:rsid w:val="005648F7"/>
    <w:rsid w:val="00592271"/>
    <w:rsid w:val="005A6093"/>
    <w:rsid w:val="005C188D"/>
    <w:rsid w:val="005C45AC"/>
    <w:rsid w:val="005D45F4"/>
    <w:rsid w:val="005D71DF"/>
    <w:rsid w:val="005D7FA2"/>
    <w:rsid w:val="005F1C7A"/>
    <w:rsid w:val="00601089"/>
    <w:rsid w:val="0060616D"/>
    <w:rsid w:val="006079C1"/>
    <w:rsid w:val="00611F9D"/>
    <w:rsid w:val="0061466E"/>
    <w:rsid w:val="00634080"/>
    <w:rsid w:val="00646627"/>
    <w:rsid w:val="00662486"/>
    <w:rsid w:val="00691BB8"/>
    <w:rsid w:val="006A24BE"/>
    <w:rsid w:val="006B126A"/>
    <w:rsid w:val="006D0ACF"/>
    <w:rsid w:val="006D30B2"/>
    <w:rsid w:val="006D40C0"/>
    <w:rsid w:val="006D7F79"/>
    <w:rsid w:val="006E3CCC"/>
    <w:rsid w:val="006F15CD"/>
    <w:rsid w:val="00701DC6"/>
    <w:rsid w:val="00706EF3"/>
    <w:rsid w:val="0071019A"/>
    <w:rsid w:val="00714124"/>
    <w:rsid w:val="00717822"/>
    <w:rsid w:val="007245E5"/>
    <w:rsid w:val="007421BA"/>
    <w:rsid w:val="00753257"/>
    <w:rsid w:val="00754DB9"/>
    <w:rsid w:val="00760733"/>
    <w:rsid w:val="007708C4"/>
    <w:rsid w:val="0077136E"/>
    <w:rsid w:val="0077484C"/>
    <w:rsid w:val="00782FEC"/>
    <w:rsid w:val="00783012"/>
    <w:rsid w:val="007869E5"/>
    <w:rsid w:val="00793AC6"/>
    <w:rsid w:val="007B4C0E"/>
    <w:rsid w:val="007B4F8C"/>
    <w:rsid w:val="007C360D"/>
    <w:rsid w:val="007C419E"/>
    <w:rsid w:val="007C6707"/>
    <w:rsid w:val="007C76FC"/>
    <w:rsid w:val="007D32ED"/>
    <w:rsid w:val="007D7BE1"/>
    <w:rsid w:val="007E168A"/>
    <w:rsid w:val="007F32FA"/>
    <w:rsid w:val="007F7BBA"/>
    <w:rsid w:val="00802F03"/>
    <w:rsid w:val="00810572"/>
    <w:rsid w:val="008161A1"/>
    <w:rsid w:val="00817E56"/>
    <w:rsid w:val="00824F3A"/>
    <w:rsid w:val="0082631D"/>
    <w:rsid w:val="00827D22"/>
    <w:rsid w:val="0083732A"/>
    <w:rsid w:val="008401D4"/>
    <w:rsid w:val="00840A39"/>
    <w:rsid w:val="0084630D"/>
    <w:rsid w:val="008501C6"/>
    <w:rsid w:val="0087234A"/>
    <w:rsid w:val="00873B56"/>
    <w:rsid w:val="008806E5"/>
    <w:rsid w:val="00886572"/>
    <w:rsid w:val="0089107E"/>
    <w:rsid w:val="008A48C5"/>
    <w:rsid w:val="008B1810"/>
    <w:rsid w:val="008B2C29"/>
    <w:rsid w:val="008E530E"/>
    <w:rsid w:val="008F0D78"/>
    <w:rsid w:val="00902741"/>
    <w:rsid w:val="00934F8E"/>
    <w:rsid w:val="00937742"/>
    <w:rsid w:val="00943539"/>
    <w:rsid w:val="009740E5"/>
    <w:rsid w:val="009749CC"/>
    <w:rsid w:val="00976FD5"/>
    <w:rsid w:val="009852CA"/>
    <w:rsid w:val="00991AC6"/>
    <w:rsid w:val="00993E5A"/>
    <w:rsid w:val="009A3CF4"/>
    <w:rsid w:val="009A4FDB"/>
    <w:rsid w:val="009B0254"/>
    <w:rsid w:val="009B54F0"/>
    <w:rsid w:val="009C3DC9"/>
    <w:rsid w:val="009F024B"/>
    <w:rsid w:val="00A1101D"/>
    <w:rsid w:val="00A15680"/>
    <w:rsid w:val="00A3005C"/>
    <w:rsid w:val="00A476C8"/>
    <w:rsid w:val="00A47986"/>
    <w:rsid w:val="00A53799"/>
    <w:rsid w:val="00A65B2F"/>
    <w:rsid w:val="00A65E49"/>
    <w:rsid w:val="00A700BF"/>
    <w:rsid w:val="00A818C7"/>
    <w:rsid w:val="00A91132"/>
    <w:rsid w:val="00A971A9"/>
    <w:rsid w:val="00A97D74"/>
    <w:rsid w:val="00AB0FD2"/>
    <w:rsid w:val="00AB3237"/>
    <w:rsid w:val="00AC730A"/>
    <w:rsid w:val="00AD0F21"/>
    <w:rsid w:val="00AE1D5E"/>
    <w:rsid w:val="00AE2DEB"/>
    <w:rsid w:val="00B0593A"/>
    <w:rsid w:val="00B14DB2"/>
    <w:rsid w:val="00B23123"/>
    <w:rsid w:val="00B236A1"/>
    <w:rsid w:val="00B2491E"/>
    <w:rsid w:val="00B31FAC"/>
    <w:rsid w:val="00B37455"/>
    <w:rsid w:val="00B44872"/>
    <w:rsid w:val="00B44A48"/>
    <w:rsid w:val="00B450CD"/>
    <w:rsid w:val="00B53B90"/>
    <w:rsid w:val="00B631E9"/>
    <w:rsid w:val="00B637B5"/>
    <w:rsid w:val="00B676B6"/>
    <w:rsid w:val="00B71A25"/>
    <w:rsid w:val="00B939B7"/>
    <w:rsid w:val="00B93F49"/>
    <w:rsid w:val="00B97880"/>
    <w:rsid w:val="00BB653F"/>
    <w:rsid w:val="00BB7097"/>
    <w:rsid w:val="00BC32A7"/>
    <w:rsid w:val="00BE02B9"/>
    <w:rsid w:val="00BF0D36"/>
    <w:rsid w:val="00BF3690"/>
    <w:rsid w:val="00BF5A11"/>
    <w:rsid w:val="00BF6332"/>
    <w:rsid w:val="00C01E73"/>
    <w:rsid w:val="00C1086F"/>
    <w:rsid w:val="00C17B29"/>
    <w:rsid w:val="00C26694"/>
    <w:rsid w:val="00C3103B"/>
    <w:rsid w:val="00C40382"/>
    <w:rsid w:val="00C41597"/>
    <w:rsid w:val="00C4392D"/>
    <w:rsid w:val="00C61D93"/>
    <w:rsid w:val="00C61E51"/>
    <w:rsid w:val="00C641AF"/>
    <w:rsid w:val="00C65389"/>
    <w:rsid w:val="00C76DD0"/>
    <w:rsid w:val="00C850B5"/>
    <w:rsid w:val="00C85489"/>
    <w:rsid w:val="00CA18FB"/>
    <w:rsid w:val="00CA3E2B"/>
    <w:rsid w:val="00CA4161"/>
    <w:rsid w:val="00CA4485"/>
    <w:rsid w:val="00CC3ABC"/>
    <w:rsid w:val="00CC4A3A"/>
    <w:rsid w:val="00CD2578"/>
    <w:rsid w:val="00CE025B"/>
    <w:rsid w:val="00CE258E"/>
    <w:rsid w:val="00CE4659"/>
    <w:rsid w:val="00CE7F2C"/>
    <w:rsid w:val="00CF228D"/>
    <w:rsid w:val="00CF2AE3"/>
    <w:rsid w:val="00CF5BC6"/>
    <w:rsid w:val="00D0203D"/>
    <w:rsid w:val="00D0372A"/>
    <w:rsid w:val="00D12C49"/>
    <w:rsid w:val="00D20A8A"/>
    <w:rsid w:val="00D330C9"/>
    <w:rsid w:val="00D3461A"/>
    <w:rsid w:val="00D40872"/>
    <w:rsid w:val="00D511A6"/>
    <w:rsid w:val="00D53A19"/>
    <w:rsid w:val="00D57A20"/>
    <w:rsid w:val="00D626D9"/>
    <w:rsid w:val="00D75085"/>
    <w:rsid w:val="00D85984"/>
    <w:rsid w:val="00D86340"/>
    <w:rsid w:val="00DB45F5"/>
    <w:rsid w:val="00DC5369"/>
    <w:rsid w:val="00DD0A41"/>
    <w:rsid w:val="00DD0EBC"/>
    <w:rsid w:val="00DE20F4"/>
    <w:rsid w:val="00DE5F18"/>
    <w:rsid w:val="00DF70F8"/>
    <w:rsid w:val="00E14557"/>
    <w:rsid w:val="00E2209A"/>
    <w:rsid w:val="00E244E0"/>
    <w:rsid w:val="00E26692"/>
    <w:rsid w:val="00E502BA"/>
    <w:rsid w:val="00E61BA6"/>
    <w:rsid w:val="00E71C91"/>
    <w:rsid w:val="00E90F10"/>
    <w:rsid w:val="00E91A37"/>
    <w:rsid w:val="00EC35F3"/>
    <w:rsid w:val="00EC7453"/>
    <w:rsid w:val="00ED0D83"/>
    <w:rsid w:val="00ED1650"/>
    <w:rsid w:val="00ED6A9A"/>
    <w:rsid w:val="00ED7323"/>
    <w:rsid w:val="00EF352F"/>
    <w:rsid w:val="00EF4217"/>
    <w:rsid w:val="00EF55E7"/>
    <w:rsid w:val="00F02077"/>
    <w:rsid w:val="00F060EF"/>
    <w:rsid w:val="00F13FEA"/>
    <w:rsid w:val="00F25DA4"/>
    <w:rsid w:val="00F474C3"/>
    <w:rsid w:val="00F5151C"/>
    <w:rsid w:val="00F60A5F"/>
    <w:rsid w:val="00F6123F"/>
    <w:rsid w:val="00F6451C"/>
    <w:rsid w:val="00F71C5A"/>
    <w:rsid w:val="00F72FDE"/>
    <w:rsid w:val="00F76944"/>
    <w:rsid w:val="00FA3A61"/>
    <w:rsid w:val="00FA77FE"/>
    <w:rsid w:val="00FA7C72"/>
    <w:rsid w:val="00FB3A77"/>
    <w:rsid w:val="00FD06B9"/>
    <w:rsid w:val="00FD217E"/>
    <w:rsid w:val="00FE2951"/>
    <w:rsid w:val="00FF0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E6B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76C8"/>
  </w:style>
  <w:style w:type="paragraph" w:styleId="Heading2">
    <w:name w:val="heading 2"/>
    <w:basedOn w:val="Normal"/>
    <w:next w:val="Normal"/>
    <w:link w:val="Heading2Char"/>
    <w:uiPriority w:val="1"/>
    <w:unhideWhenUsed/>
    <w:qFormat/>
    <w:rsid w:val="00161B52"/>
    <w:pPr>
      <w:keepNext/>
      <w:keepLines/>
      <w:spacing w:line="252" w:lineRule="auto"/>
      <w:outlineLvl w:val="1"/>
    </w:pPr>
    <w:rPr>
      <w:rFonts w:eastAsiaTheme="minorEastAsia"/>
      <w:caps/>
      <w:color w:val="000000" w:themeColor="text1"/>
      <w:kern w:val="20"/>
      <w:sz w:val="18"/>
      <w:szCs w:val="18"/>
      <w:lang w:eastAsia="ja-JP"/>
    </w:rPr>
  </w:style>
  <w:style w:type="paragraph" w:styleId="Heading3">
    <w:name w:val="heading 3"/>
    <w:basedOn w:val="Normal"/>
    <w:next w:val="Normal"/>
    <w:link w:val="Heading3Char"/>
    <w:uiPriority w:val="1"/>
    <w:unhideWhenUsed/>
    <w:qFormat/>
    <w:rsid w:val="00161B52"/>
    <w:pPr>
      <w:keepNext/>
      <w:keepLines/>
      <w:spacing w:after="80" w:line="252" w:lineRule="auto"/>
      <w:outlineLvl w:val="2"/>
    </w:pPr>
    <w:rPr>
      <w:rFonts w:eastAsiaTheme="minorEastAsia"/>
      <w:caps/>
      <w:color w:val="7F7F7F" w:themeColor="text1" w:themeTint="80"/>
      <w:sz w:val="17"/>
      <w:szCs w:val="1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2"/>
    <w:qFormat/>
    <w:rsid w:val="008E530E"/>
    <w:rPr>
      <w:rFonts w:asciiTheme="majorHAnsi" w:eastAsiaTheme="majorEastAsia" w:hAnsiTheme="majorHAnsi" w:cstheme="majorBidi"/>
      <w:caps/>
      <w:color w:val="4472C4" w:themeColor="accent1"/>
      <w:sz w:val="48"/>
      <w:szCs w:val="48"/>
      <w:lang w:eastAsia="ja-JP"/>
    </w:rPr>
  </w:style>
  <w:style w:type="paragraph" w:styleId="Header">
    <w:name w:val="header"/>
    <w:basedOn w:val="Normal"/>
    <w:link w:val="HeaderChar"/>
    <w:uiPriority w:val="99"/>
    <w:unhideWhenUsed/>
    <w:rsid w:val="004067DD"/>
    <w:pPr>
      <w:tabs>
        <w:tab w:val="center" w:pos="4680"/>
        <w:tab w:val="right" w:pos="9360"/>
      </w:tabs>
    </w:pPr>
  </w:style>
  <w:style w:type="character" w:customStyle="1" w:styleId="HeaderChar">
    <w:name w:val="Header Char"/>
    <w:basedOn w:val="DefaultParagraphFont"/>
    <w:link w:val="Header"/>
    <w:uiPriority w:val="99"/>
    <w:rsid w:val="004067DD"/>
  </w:style>
  <w:style w:type="paragraph" w:styleId="Footer">
    <w:name w:val="footer"/>
    <w:basedOn w:val="Normal"/>
    <w:link w:val="FooterChar"/>
    <w:uiPriority w:val="99"/>
    <w:unhideWhenUsed/>
    <w:rsid w:val="004067DD"/>
    <w:pPr>
      <w:tabs>
        <w:tab w:val="center" w:pos="4680"/>
        <w:tab w:val="right" w:pos="9360"/>
      </w:tabs>
    </w:pPr>
  </w:style>
  <w:style w:type="character" w:customStyle="1" w:styleId="FooterChar">
    <w:name w:val="Footer Char"/>
    <w:basedOn w:val="DefaultParagraphFont"/>
    <w:link w:val="Footer"/>
    <w:uiPriority w:val="99"/>
    <w:rsid w:val="004067DD"/>
  </w:style>
  <w:style w:type="paragraph" w:styleId="NoSpacing">
    <w:name w:val="No Spacing"/>
    <w:uiPriority w:val="3"/>
    <w:qFormat/>
    <w:rsid w:val="009B0254"/>
    <w:rPr>
      <w:rFonts w:eastAsiaTheme="minorEastAsia"/>
      <w:color w:val="262626" w:themeColor="text1" w:themeTint="D9"/>
      <w:sz w:val="18"/>
      <w:szCs w:val="18"/>
      <w:lang w:eastAsia="ja-JP"/>
    </w:rPr>
  </w:style>
  <w:style w:type="character" w:styleId="Emphasis">
    <w:name w:val="Emphasis"/>
    <w:basedOn w:val="DefaultParagraphFont"/>
    <w:uiPriority w:val="2"/>
    <w:unhideWhenUsed/>
    <w:qFormat/>
    <w:rsid w:val="009B0254"/>
    <w:rPr>
      <w:i w:val="0"/>
      <w:iCs w:val="0"/>
      <w:color w:val="4472C4" w:themeColor="accent1"/>
    </w:rPr>
  </w:style>
  <w:style w:type="character" w:styleId="Hyperlink">
    <w:name w:val="Hyperlink"/>
    <w:basedOn w:val="DefaultParagraphFont"/>
    <w:uiPriority w:val="99"/>
    <w:unhideWhenUsed/>
    <w:rsid w:val="009B0254"/>
    <w:rPr>
      <w:color w:val="0000FF"/>
      <w:u w:val="single"/>
    </w:rPr>
  </w:style>
  <w:style w:type="character" w:styleId="FollowedHyperlink">
    <w:name w:val="FollowedHyperlink"/>
    <w:basedOn w:val="DefaultParagraphFont"/>
    <w:uiPriority w:val="99"/>
    <w:semiHidden/>
    <w:unhideWhenUsed/>
    <w:rsid w:val="009B0254"/>
    <w:rPr>
      <w:color w:val="954F72" w:themeColor="followedHyperlink"/>
      <w:u w:val="single"/>
    </w:rPr>
  </w:style>
  <w:style w:type="character" w:customStyle="1" w:styleId="Heading2Char">
    <w:name w:val="Heading 2 Char"/>
    <w:basedOn w:val="DefaultParagraphFont"/>
    <w:link w:val="Heading2"/>
    <w:uiPriority w:val="1"/>
    <w:rsid w:val="00161B52"/>
    <w:rPr>
      <w:rFonts w:eastAsiaTheme="minorEastAsia"/>
      <w:caps/>
      <w:color w:val="000000" w:themeColor="text1"/>
      <w:kern w:val="20"/>
      <w:sz w:val="18"/>
      <w:szCs w:val="18"/>
      <w:lang w:eastAsia="ja-JP"/>
    </w:rPr>
  </w:style>
  <w:style w:type="character" w:customStyle="1" w:styleId="Heading3Char">
    <w:name w:val="Heading 3 Char"/>
    <w:basedOn w:val="DefaultParagraphFont"/>
    <w:link w:val="Heading3"/>
    <w:uiPriority w:val="1"/>
    <w:rsid w:val="00161B52"/>
    <w:rPr>
      <w:rFonts w:eastAsiaTheme="minorEastAsia"/>
      <w:caps/>
      <w:color w:val="7F7F7F" w:themeColor="text1" w:themeTint="80"/>
      <w:sz w:val="17"/>
      <w:szCs w:val="17"/>
      <w:lang w:eastAsia="ja-JP"/>
    </w:rPr>
  </w:style>
  <w:style w:type="character" w:styleId="Strong">
    <w:name w:val="Strong"/>
    <w:basedOn w:val="DefaultParagraphFont"/>
    <w:uiPriority w:val="22"/>
    <w:qFormat/>
    <w:rsid w:val="00161B52"/>
    <w:rPr>
      <w:b/>
      <w:bCs/>
    </w:rPr>
  </w:style>
  <w:style w:type="character" w:styleId="UnresolvedMention">
    <w:name w:val="Unresolved Mention"/>
    <w:basedOn w:val="DefaultParagraphFont"/>
    <w:uiPriority w:val="99"/>
    <w:rsid w:val="007C6707"/>
    <w:rPr>
      <w:color w:val="605E5C"/>
      <w:shd w:val="clear" w:color="auto" w:fill="E1DFDD"/>
    </w:rPr>
  </w:style>
  <w:style w:type="paragraph" w:styleId="BalloonText">
    <w:name w:val="Balloon Text"/>
    <w:basedOn w:val="Normal"/>
    <w:link w:val="BalloonTextChar"/>
    <w:uiPriority w:val="99"/>
    <w:semiHidden/>
    <w:unhideWhenUsed/>
    <w:rsid w:val="009740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40E5"/>
    <w:rPr>
      <w:rFonts w:ascii="Times New Roman" w:hAnsi="Times New Roman" w:cs="Times New Roman"/>
      <w:sz w:val="18"/>
      <w:szCs w:val="18"/>
    </w:rPr>
  </w:style>
  <w:style w:type="paragraph" w:styleId="ListParagraph">
    <w:name w:val="List Paragraph"/>
    <w:basedOn w:val="Normal"/>
    <w:uiPriority w:val="34"/>
    <w:qFormat/>
    <w:rsid w:val="00A6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756958">
      <w:bodyDiv w:val="1"/>
      <w:marLeft w:val="0"/>
      <w:marRight w:val="0"/>
      <w:marTop w:val="0"/>
      <w:marBottom w:val="0"/>
      <w:divBdr>
        <w:top w:val="none" w:sz="0" w:space="0" w:color="auto"/>
        <w:left w:val="none" w:sz="0" w:space="0" w:color="auto"/>
        <w:bottom w:val="none" w:sz="0" w:space="0" w:color="auto"/>
        <w:right w:val="none" w:sz="0" w:space="0" w:color="auto"/>
      </w:divBdr>
    </w:div>
    <w:div w:id="126240621">
      <w:bodyDiv w:val="1"/>
      <w:marLeft w:val="0"/>
      <w:marRight w:val="0"/>
      <w:marTop w:val="0"/>
      <w:marBottom w:val="0"/>
      <w:divBdr>
        <w:top w:val="none" w:sz="0" w:space="0" w:color="auto"/>
        <w:left w:val="none" w:sz="0" w:space="0" w:color="auto"/>
        <w:bottom w:val="none" w:sz="0" w:space="0" w:color="auto"/>
        <w:right w:val="none" w:sz="0" w:space="0" w:color="auto"/>
      </w:divBdr>
    </w:div>
    <w:div w:id="252788132">
      <w:bodyDiv w:val="1"/>
      <w:marLeft w:val="0"/>
      <w:marRight w:val="0"/>
      <w:marTop w:val="0"/>
      <w:marBottom w:val="0"/>
      <w:divBdr>
        <w:top w:val="none" w:sz="0" w:space="0" w:color="auto"/>
        <w:left w:val="none" w:sz="0" w:space="0" w:color="auto"/>
        <w:bottom w:val="none" w:sz="0" w:space="0" w:color="auto"/>
        <w:right w:val="none" w:sz="0" w:space="0" w:color="auto"/>
      </w:divBdr>
    </w:div>
    <w:div w:id="291133800">
      <w:bodyDiv w:val="1"/>
      <w:marLeft w:val="0"/>
      <w:marRight w:val="0"/>
      <w:marTop w:val="0"/>
      <w:marBottom w:val="0"/>
      <w:divBdr>
        <w:top w:val="none" w:sz="0" w:space="0" w:color="auto"/>
        <w:left w:val="none" w:sz="0" w:space="0" w:color="auto"/>
        <w:bottom w:val="none" w:sz="0" w:space="0" w:color="auto"/>
        <w:right w:val="none" w:sz="0" w:space="0" w:color="auto"/>
      </w:divBdr>
    </w:div>
    <w:div w:id="549727081">
      <w:bodyDiv w:val="1"/>
      <w:marLeft w:val="0"/>
      <w:marRight w:val="0"/>
      <w:marTop w:val="0"/>
      <w:marBottom w:val="0"/>
      <w:divBdr>
        <w:top w:val="none" w:sz="0" w:space="0" w:color="auto"/>
        <w:left w:val="none" w:sz="0" w:space="0" w:color="auto"/>
        <w:bottom w:val="none" w:sz="0" w:space="0" w:color="auto"/>
        <w:right w:val="none" w:sz="0" w:space="0" w:color="auto"/>
      </w:divBdr>
    </w:div>
    <w:div w:id="632100367">
      <w:bodyDiv w:val="1"/>
      <w:marLeft w:val="0"/>
      <w:marRight w:val="0"/>
      <w:marTop w:val="0"/>
      <w:marBottom w:val="0"/>
      <w:divBdr>
        <w:top w:val="none" w:sz="0" w:space="0" w:color="auto"/>
        <w:left w:val="none" w:sz="0" w:space="0" w:color="auto"/>
        <w:bottom w:val="none" w:sz="0" w:space="0" w:color="auto"/>
        <w:right w:val="none" w:sz="0" w:space="0" w:color="auto"/>
      </w:divBdr>
    </w:div>
    <w:div w:id="679046870">
      <w:bodyDiv w:val="1"/>
      <w:marLeft w:val="0"/>
      <w:marRight w:val="0"/>
      <w:marTop w:val="0"/>
      <w:marBottom w:val="0"/>
      <w:divBdr>
        <w:top w:val="none" w:sz="0" w:space="0" w:color="auto"/>
        <w:left w:val="none" w:sz="0" w:space="0" w:color="auto"/>
        <w:bottom w:val="none" w:sz="0" w:space="0" w:color="auto"/>
        <w:right w:val="none" w:sz="0" w:space="0" w:color="auto"/>
      </w:divBdr>
    </w:div>
    <w:div w:id="727266836">
      <w:bodyDiv w:val="1"/>
      <w:marLeft w:val="0"/>
      <w:marRight w:val="0"/>
      <w:marTop w:val="0"/>
      <w:marBottom w:val="0"/>
      <w:divBdr>
        <w:top w:val="none" w:sz="0" w:space="0" w:color="auto"/>
        <w:left w:val="none" w:sz="0" w:space="0" w:color="auto"/>
        <w:bottom w:val="none" w:sz="0" w:space="0" w:color="auto"/>
        <w:right w:val="none" w:sz="0" w:space="0" w:color="auto"/>
      </w:divBdr>
    </w:div>
    <w:div w:id="819730352">
      <w:bodyDiv w:val="1"/>
      <w:marLeft w:val="0"/>
      <w:marRight w:val="0"/>
      <w:marTop w:val="0"/>
      <w:marBottom w:val="0"/>
      <w:divBdr>
        <w:top w:val="none" w:sz="0" w:space="0" w:color="auto"/>
        <w:left w:val="none" w:sz="0" w:space="0" w:color="auto"/>
        <w:bottom w:val="none" w:sz="0" w:space="0" w:color="auto"/>
        <w:right w:val="none" w:sz="0" w:space="0" w:color="auto"/>
      </w:divBdr>
    </w:div>
    <w:div w:id="1136875218">
      <w:bodyDiv w:val="1"/>
      <w:marLeft w:val="0"/>
      <w:marRight w:val="0"/>
      <w:marTop w:val="0"/>
      <w:marBottom w:val="0"/>
      <w:divBdr>
        <w:top w:val="none" w:sz="0" w:space="0" w:color="auto"/>
        <w:left w:val="none" w:sz="0" w:space="0" w:color="auto"/>
        <w:bottom w:val="none" w:sz="0" w:space="0" w:color="auto"/>
        <w:right w:val="none" w:sz="0" w:space="0" w:color="auto"/>
      </w:divBdr>
    </w:div>
    <w:div w:id="1493790202">
      <w:bodyDiv w:val="1"/>
      <w:marLeft w:val="0"/>
      <w:marRight w:val="0"/>
      <w:marTop w:val="0"/>
      <w:marBottom w:val="0"/>
      <w:divBdr>
        <w:top w:val="none" w:sz="0" w:space="0" w:color="auto"/>
        <w:left w:val="none" w:sz="0" w:space="0" w:color="auto"/>
        <w:bottom w:val="none" w:sz="0" w:space="0" w:color="auto"/>
        <w:right w:val="none" w:sz="0" w:space="0" w:color="auto"/>
      </w:divBdr>
    </w:div>
    <w:div w:id="1516916345">
      <w:bodyDiv w:val="1"/>
      <w:marLeft w:val="0"/>
      <w:marRight w:val="0"/>
      <w:marTop w:val="0"/>
      <w:marBottom w:val="0"/>
      <w:divBdr>
        <w:top w:val="none" w:sz="0" w:space="0" w:color="auto"/>
        <w:left w:val="none" w:sz="0" w:space="0" w:color="auto"/>
        <w:bottom w:val="none" w:sz="0" w:space="0" w:color="auto"/>
        <w:right w:val="none" w:sz="0" w:space="0" w:color="auto"/>
      </w:divBdr>
    </w:div>
    <w:div w:id="1542789020">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885867430">
      <w:bodyDiv w:val="1"/>
      <w:marLeft w:val="0"/>
      <w:marRight w:val="0"/>
      <w:marTop w:val="0"/>
      <w:marBottom w:val="0"/>
      <w:divBdr>
        <w:top w:val="none" w:sz="0" w:space="0" w:color="auto"/>
        <w:left w:val="none" w:sz="0" w:space="0" w:color="auto"/>
        <w:bottom w:val="none" w:sz="0" w:space="0" w:color="auto"/>
        <w:right w:val="none" w:sz="0" w:space="0" w:color="auto"/>
      </w:divBdr>
    </w:div>
    <w:div w:id="1898005113">
      <w:bodyDiv w:val="1"/>
      <w:marLeft w:val="0"/>
      <w:marRight w:val="0"/>
      <w:marTop w:val="0"/>
      <w:marBottom w:val="0"/>
      <w:divBdr>
        <w:top w:val="none" w:sz="0" w:space="0" w:color="auto"/>
        <w:left w:val="none" w:sz="0" w:space="0" w:color="auto"/>
        <w:bottom w:val="none" w:sz="0" w:space="0" w:color="auto"/>
        <w:right w:val="none" w:sz="0" w:space="0" w:color="auto"/>
      </w:divBdr>
    </w:div>
    <w:div w:id="1917787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mit.edu/6.031/www/fa19/" TargetMode="External"/><Relationship Id="rId3" Type="http://schemas.openxmlformats.org/officeDocument/2006/relationships/settings" Target="settings.xml"/><Relationship Id="rId7" Type="http://schemas.openxmlformats.org/officeDocument/2006/relationships/hyperlink" Target="http://web.mit.edu/6.031/www/fa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20FCEB-76E1-C644-9550-00E6108F3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nuaim</dc:creator>
  <cp:keywords/>
  <dc:description/>
  <cp:lastModifiedBy>Khalid M. Alnuaim</cp:lastModifiedBy>
  <cp:revision>10</cp:revision>
  <cp:lastPrinted>2025-03-06T19:30:00Z</cp:lastPrinted>
  <dcterms:created xsi:type="dcterms:W3CDTF">2024-11-25T17:00:00Z</dcterms:created>
  <dcterms:modified xsi:type="dcterms:W3CDTF">2025-03-17T01:22:00Z</dcterms:modified>
</cp:coreProperties>
</file>